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C3F631" w14:textId="77777777" w:rsidR="00E64716" w:rsidRPr="002A430F" w:rsidRDefault="00D357E3" w:rsidP="002A430F">
      <w:pPr>
        <w:rPr>
          <w:b/>
          <w:sz w:val="40"/>
          <w:szCs w:val="40"/>
          <w:u w:val="single"/>
          <w:lang w:val="en-GB"/>
        </w:rPr>
      </w:pPr>
      <w:r>
        <w:rPr>
          <w:b/>
          <w:sz w:val="40"/>
          <w:szCs w:val="40"/>
          <w:u w:val="single"/>
          <w:lang w:val="en-GB"/>
        </w:rPr>
        <w:t>2YR PROGRAMME AT A GLANCE</w:t>
      </w:r>
    </w:p>
    <w:p w14:paraId="43C87EA2" w14:textId="77777777" w:rsidR="00D357E3" w:rsidRDefault="00D357E3" w:rsidP="00D357E3">
      <w:pPr>
        <w:rPr>
          <w:sz w:val="36"/>
          <w:szCs w:val="36"/>
          <w:u w:val="single"/>
          <w:lang w:val="en-GB"/>
        </w:rPr>
      </w:pPr>
    </w:p>
    <w:p w14:paraId="7DAED59A" w14:textId="77777777" w:rsidR="00D357E3" w:rsidRDefault="00D357E3" w:rsidP="00D357E3">
      <w:pPr>
        <w:rPr>
          <w:sz w:val="36"/>
          <w:szCs w:val="36"/>
          <w:u w:val="single"/>
          <w:lang w:val="en-GB"/>
        </w:rPr>
      </w:pPr>
      <w:r>
        <w:rPr>
          <w:sz w:val="36"/>
          <w:szCs w:val="36"/>
          <w:u w:val="single"/>
          <w:lang w:val="en-GB"/>
        </w:rPr>
        <w:t>YR1 TERM 1</w:t>
      </w:r>
    </w:p>
    <w:p w14:paraId="37458376" w14:textId="77777777" w:rsidR="00D357E3" w:rsidRPr="00D357E3" w:rsidRDefault="00D357E3" w:rsidP="00D357E3">
      <w:pPr>
        <w:rPr>
          <w:sz w:val="36"/>
          <w:szCs w:val="36"/>
          <w:lang w:val="en-GB"/>
        </w:rPr>
      </w:pPr>
    </w:p>
    <w:p w14:paraId="00D10BEE" w14:textId="77777777" w:rsidR="00D357E3" w:rsidRPr="007E4AEC" w:rsidRDefault="00E06750" w:rsidP="00D357E3">
      <w:pPr>
        <w:rPr>
          <w:color w:val="FF0000"/>
          <w:sz w:val="36"/>
          <w:szCs w:val="36"/>
          <w:lang w:val="en-GB"/>
        </w:rPr>
      </w:pPr>
      <w:r>
        <w:rPr>
          <w:color w:val="FF0000"/>
          <w:sz w:val="36"/>
          <w:szCs w:val="36"/>
          <w:lang w:val="en-GB"/>
        </w:rPr>
        <w:t>MY WORLD</w:t>
      </w:r>
      <w:r w:rsidR="00F81BEC" w:rsidRPr="007E4AEC">
        <w:rPr>
          <w:color w:val="FF0000"/>
          <w:sz w:val="36"/>
          <w:szCs w:val="36"/>
          <w:lang w:val="en-GB"/>
        </w:rPr>
        <w:t xml:space="preserve"> CHALLENGE</w:t>
      </w:r>
      <w:r>
        <w:rPr>
          <w:color w:val="FF0000"/>
          <w:sz w:val="36"/>
          <w:szCs w:val="36"/>
          <w:lang w:val="en-GB"/>
        </w:rPr>
        <w:t xml:space="preserve"> / TEAMWORK</w:t>
      </w:r>
    </w:p>
    <w:p w14:paraId="6EC35691" w14:textId="6AD24B23" w:rsidR="00F81BEC" w:rsidRDefault="00E06750" w:rsidP="00E97A6C">
      <w:pPr>
        <w:rPr>
          <w:color w:val="FF0000"/>
          <w:sz w:val="36"/>
          <w:szCs w:val="36"/>
          <w:lang w:val="en-GB"/>
        </w:rPr>
      </w:pPr>
      <w:r>
        <w:rPr>
          <w:color w:val="FF0000"/>
          <w:sz w:val="36"/>
          <w:szCs w:val="36"/>
          <w:lang w:val="en-GB"/>
        </w:rPr>
        <w:t>Animal Friend</w:t>
      </w:r>
    </w:p>
    <w:p w14:paraId="2099638B" w14:textId="426A020E" w:rsidR="00C2519E" w:rsidRDefault="00C2519E" w:rsidP="00E97A6C">
      <w:pPr>
        <w:rPr>
          <w:color w:val="FF0000"/>
          <w:sz w:val="36"/>
          <w:szCs w:val="36"/>
          <w:lang w:val="en-GB"/>
        </w:rPr>
      </w:pPr>
      <w:r>
        <w:rPr>
          <w:color w:val="FF0000"/>
          <w:sz w:val="36"/>
          <w:szCs w:val="36"/>
          <w:lang w:val="en-GB"/>
        </w:rPr>
        <w:t>Builder</w:t>
      </w:r>
    </w:p>
    <w:p w14:paraId="56DCDFDA" w14:textId="77777777" w:rsidR="00E06750" w:rsidRDefault="00E06750" w:rsidP="00E97A6C">
      <w:pPr>
        <w:rPr>
          <w:color w:val="FF0000"/>
          <w:sz w:val="36"/>
          <w:szCs w:val="36"/>
          <w:lang w:val="en-GB"/>
        </w:rPr>
      </w:pPr>
      <w:r>
        <w:rPr>
          <w:color w:val="FF0000"/>
          <w:sz w:val="36"/>
          <w:szCs w:val="36"/>
          <w:lang w:val="en-GB"/>
        </w:rPr>
        <w:t>Communicator</w:t>
      </w:r>
    </w:p>
    <w:p w14:paraId="72849837" w14:textId="77777777" w:rsidR="00E06750" w:rsidRDefault="00E06750" w:rsidP="00E97A6C">
      <w:pPr>
        <w:rPr>
          <w:color w:val="FF0000"/>
          <w:sz w:val="36"/>
          <w:szCs w:val="36"/>
          <w:lang w:val="en-GB"/>
        </w:rPr>
      </w:pPr>
      <w:r>
        <w:rPr>
          <w:color w:val="FF0000"/>
          <w:sz w:val="36"/>
          <w:szCs w:val="36"/>
          <w:lang w:val="en-GB"/>
        </w:rPr>
        <w:t>International</w:t>
      </w:r>
    </w:p>
    <w:p w14:paraId="63D07701" w14:textId="77777777" w:rsidR="00E06750" w:rsidRDefault="00E06750" w:rsidP="00E97A6C">
      <w:pPr>
        <w:rPr>
          <w:color w:val="FF0000"/>
          <w:sz w:val="36"/>
          <w:szCs w:val="36"/>
          <w:lang w:val="en-GB"/>
        </w:rPr>
      </w:pPr>
      <w:r>
        <w:rPr>
          <w:color w:val="FF0000"/>
          <w:sz w:val="36"/>
          <w:szCs w:val="36"/>
          <w:lang w:val="en-GB"/>
        </w:rPr>
        <w:t>Space</w:t>
      </w:r>
    </w:p>
    <w:p w14:paraId="4F725979" w14:textId="77777777" w:rsidR="005E541B" w:rsidRPr="005E541B" w:rsidRDefault="005E541B" w:rsidP="005E541B">
      <w:pPr>
        <w:rPr>
          <w:color w:val="FF0000"/>
          <w:sz w:val="36"/>
          <w:szCs w:val="36"/>
          <w:lang w:val="en-GB"/>
        </w:rPr>
      </w:pPr>
      <w:r w:rsidRPr="005E541B">
        <w:rPr>
          <w:color w:val="FF0000"/>
          <w:sz w:val="36"/>
          <w:szCs w:val="36"/>
          <w:lang w:val="en-GB"/>
        </w:rPr>
        <w:t>Community Impact 1</w:t>
      </w:r>
      <w:r>
        <w:rPr>
          <w:color w:val="FF0000"/>
          <w:sz w:val="36"/>
          <w:szCs w:val="36"/>
          <w:lang w:val="en-GB"/>
        </w:rPr>
        <w:t xml:space="preserve"> (Local cause)</w:t>
      </w:r>
    </w:p>
    <w:p w14:paraId="70DF5750" w14:textId="77777777" w:rsidR="005E541B" w:rsidRPr="007E4AEC" w:rsidRDefault="005E541B" w:rsidP="00E97A6C">
      <w:pPr>
        <w:rPr>
          <w:color w:val="FF0000"/>
          <w:sz w:val="36"/>
          <w:szCs w:val="36"/>
          <w:lang w:val="en-GB"/>
        </w:rPr>
      </w:pPr>
    </w:p>
    <w:p w14:paraId="5F0CA9CE" w14:textId="7F6CAC19" w:rsidR="004A279C" w:rsidRDefault="004A279C" w:rsidP="004A279C">
      <w:pPr>
        <w:rPr>
          <w:color w:val="FF0000"/>
          <w:sz w:val="36"/>
          <w:szCs w:val="36"/>
          <w:lang w:val="en-GB"/>
        </w:rPr>
      </w:pPr>
      <w:r w:rsidRPr="003C3FFF">
        <w:rPr>
          <w:sz w:val="36"/>
          <w:szCs w:val="36"/>
          <w:lang w:val="en-GB"/>
        </w:rPr>
        <w:t xml:space="preserve">Hikes Away </w:t>
      </w:r>
      <w:r>
        <w:rPr>
          <w:sz w:val="36"/>
          <w:szCs w:val="36"/>
          <w:lang w:val="en-GB"/>
        </w:rPr>
        <w:t xml:space="preserve">– </w:t>
      </w:r>
      <w:r w:rsidRPr="004A279C">
        <w:rPr>
          <w:color w:val="FF0000"/>
          <w:sz w:val="36"/>
          <w:szCs w:val="36"/>
          <w:lang w:val="en-GB"/>
        </w:rPr>
        <w:t>District Hike</w:t>
      </w:r>
    </w:p>
    <w:p w14:paraId="071324A9" w14:textId="2723C676" w:rsidR="004A279C" w:rsidRPr="003C3FFF" w:rsidRDefault="004A279C" w:rsidP="004A279C">
      <w:pPr>
        <w:rPr>
          <w:color w:val="FF6600"/>
          <w:sz w:val="36"/>
          <w:szCs w:val="36"/>
          <w:lang w:val="en-GB"/>
        </w:rPr>
      </w:pPr>
      <w:r w:rsidRPr="004A279C">
        <w:rPr>
          <w:sz w:val="36"/>
          <w:szCs w:val="36"/>
          <w:lang w:val="en-GB"/>
        </w:rPr>
        <w:t xml:space="preserve">Nights Away – </w:t>
      </w:r>
      <w:r>
        <w:rPr>
          <w:color w:val="FF0000"/>
          <w:sz w:val="36"/>
          <w:szCs w:val="36"/>
          <w:lang w:val="en-GB"/>
        </w:rPr>
        <w:t>District Sleepover</w:t>
      </w:r>
    </w:p>
    <w:p w14:paraId="11F3959D" w14:textId="77777777" w:rsidR="00D357E3" w:rsidRDefault="00D357E3" w:rsidP="00D357E3">
      <w:pPr>
        <w:rPr>
          <w:sz w:val="36"/>
          <w:szCs w:val="36"/>
          <w:lang w:val="en-GB"/>
        </w:rPr>
      </w:pPr>
    </w:p>
    <w:p w14:paraId="48BF5118" w14:textId="77777777" w:rsidR="004527D4" w:rsidRDefault="004527D4" w:rsidP="00D357E3">
      <w:pPr>
        <w:rPr>
          <w:sz w:val="36"/>
          <w:szCs w:val="36"/>
          <w:u w:val="single"/>
          <w:lang w:val="en-GB"/>
        </w:rPr>
      </w:pPr>
    </w:p>
    <w:p w14:paraId="6E96F43C" w14:textId="77777777" w:rsidR="00D357E3" w:rsidRDefault="00D357E3" w:rsidP="00D357E3">
      <w:pPr>
        <w:rPr>
          <w:sz w:val="36"/>
          <w:szCs w:val="36"/>
          <w:u w:val="single"/>
          <w:lang w:val="en-GB"/>
        </w:rPr>
      </w:pPr>
      <w:r>
        <w:rPr>
          <w:sz w:val="36"/>
          <w:szCs w:val="36"/>
          <w:u w:val="single"/>
          <w:lang w:val="en-GB"/>
        </w:rPr>
        <w:t>YR1 TERM 2</w:t>
      </w:r>
    </w:p>
    <w:p w14:paraId="30249EEE" w14:textId="77777777" w:rsidR="00D357E3" w:rsidRDefault="00D357E3" w:rsidP="00D357E3">
      <w:pPr>
        <w:rPr>
          <w:sz w:val="36"/>
          <w:szCs w:val="36"/>
          <w:u w:val="single"/>
          <w:lang w:val="en-GB"/>
        </w:rPr>
      </w:pPr>
    </w:p>
    <w:p w14:paraId="07F1D121" w14:textId="77777777" w:rsidR="00D357E3" w:rsidRPr="004527D4" w:rsidRDefault="00460EDB" w:rsidP="00D357E3">
      <w:pPr>
        <w:rPr>
          <w:color w:val="FF6600"/>
          <w:sz w:val="36"/>
          <w:szCs w:val="36"/>
          <w:lang w:val="en-GB"/>
        </w:rPr>
      </w:pPr>
      <w:r w:rsidRPr="004527D4">
        <w:rPr>
          <w:color w:val="FF6600"/>
          <w:sz w:val="36"/>
          <w:szCs w:val="36"/>
          <w:lang w:val="en-GB"/>
        </w:rPr>
        <w:t>MY SKILLS</w:t>
      </w:r>
      <w:r w:rsidR="00F81BEC" w:rsidRPr="004527D4">
        <w:rPr>
          <w:color w:val="FF6600"/>
          <w:sz w:val="36"/>
          <w:szCs w:val="36"/>
          <w:lang w:val="en-GB"/>
        </w:rPr>
        <w:t xml:space="preserve"> CHALLENGE</w:t>
      </w:r>
      <w:r w:rsidRPr="004527D4">
        <w:rPr>
          <w:color w:val="FF6600"/>
          <w:sz w:val="36"/>
          <w:szCs w:val="36"/>
          <w:lang w:val="en-GB"/>
        </w:rPr>
        <w:t xml:space="preserve"> / PERSONAL</w:t>
      </w:r>
    </w:p>
    <w:p w14:paraId="62F08919" w14:textId="77777777" w:rsidR="00A040AF" w:rsidRPr="004527D4" w:rsidRDefault="00460EDB" w:rsidP="00460EDB">
      <w:pPr>
        <w:rPr>
          <w:color w:val="FF6600"/>
          <w:sz w:val="36"/>
          <w:szCs w:val="36"/>
          <w:lang w:val="en-GB"/>
        </w:rPr>
      </w:pPr>
      <w:r w:rsidRPr="004527D4">
        <w:rPr>
          <w:color w:val="FF6600"/>
          <w:sz w:val="36"/>
          <w:szCs w:val="36"/>
          <w:lang w:val="en-GB"/>
        </w:rPr>
        <w:t>Collector</w:t>
      </w:r>
    </w:p>
    <w:p w14:paraId="40C86111" w14:textId="77777777" w:rsidR="00460EDB" w:rsidRPr="004527D4" w:rsidRDefault="00460EDB" w:rsidP="00460EDB">
      <w:pPr>
        <w:rPr>
          <w:color w:val="FF6600"/>
          <w:sz w:val="36"/>
          <w:szCs w:val="36"/>
          <w:lang w:val="en-GB"/>
        </w:rPr>
      </w:pPr>
      <w:bookmarkStart w:id="0" w:name="_Hlk33794682"/>
      <w:r w:rsidRPr="004527D4">
        <w:rPr>
          <w:color w:val="FF6600"/>
          <w:sz w:val="36"/>
          <w:szCs w:val="36"/>
          <w:lang w:val="en-GB"/>
        </w:rPr>
        <w:t>Creative</w:t>
      </w:r>
    </w:p>
    <w:bookmarkEnd w:id="0"/>
    <w:p w14:paraId="6240B2F9" w14:textId="77777777" w:rsidR="00460EDB" w:rsidRPr="004527D4" w:rsidRDefault="00460EDB" w:rsidP="00460EDB">
      <w:pPr>
        <w:rPr>
          <w:color w:val="FF6600"/>
          <w:sz w:val="36"/>
          <w:szCs w:val="36"/>
          <w:lang w:val="en-GB"/>
        </w:rPr>
      </w:pPr>
      <w:r w:rsidRPr="004527D4">
        <w:rPr>
          <w:color w:val="FF6600"/>
          <w:sz w:val="36"/>
          <w:szCs w:val="36"/>
          <w:lang w:val="en-GB"/>
        </w:rPr>
        <w:t>Experiment</w:t>
      </w:r>
    </w:p>
    <w:p w14:paraId="671EE694" w14:textId="77777777" w:rsidR="00460EDB" w:rsidRPr="004527D4" w:rsidRDefault="00460EDB" w:rsidP="00460EDB">
      <w:pPr>
        <w:rPr>
          <w:color w:val="FF6600"/>
          <w:sz w:val="36"/>
          <w:szCs w:val="36"/>
          <w:lang w:val="en-GB"/>
        </w:rPr>
      </w:pPr>
      <w:r w:rsidRPr="004527D4">
        <w:rPr>
          <w:color w:val="FF6600"/>
          <w:sz w:val="36"/>
          <w:szCs w:val="36"/>
          <w:lang w:val="en-GB"/>
        </w:rPr>
        <w:t>Photographer</w:t>
      </w:r>
    </w:p>
    <w:p w14:paraId="278099BA" w14:textId="77777777" w:rsidR="004527D4" w:rsidRPr="004527D4" w:rsidRDefault="004527D4" w:rsidP="004527D4">
      <w:pPr>
        <w:rPr>
          <w:color w:val="FF6600"/>
          <w:sz w:val="36"/>
          <w:szCs w:val="36"/>
          <w:lang w:val="en-GB"/>
        </w:rPr>
      </w:pPr>
      <w:r w:rsidRPr="004527D4">
        <w:rPr>
          <w:color w:val="FF6600"/>
          <w:sz w:val="36"/>
          <w:szCs w:val="36"/>
          <w:lang w:val="en-GB"/>
        </w:rPr>
        <w:t>Digital Maker 1</w:t>
      </w:r>
    </w:p>
    <w:p w14:paraId="0B9645DF" w14:textId="77777777" w:rsidR="004527D4" w:rsidRDefault="004527D4" w:rsidP="00460EDB">
      <w:pPr>
        <w:rPr>
          <w:color w:val="EC700A"/>
          <w:sz w:val="36"/>
          <w:szCs w:val="36"/>
          <w:lang w:val="en-GB"/>
        </w:rPr>
      </w:pPr>
    </w:p>
    <w:p w14:paraId="11EE148A" w14:textId="7CA757B6" w:rsidR="001569A3" w:rsidRDefault="004A279C" w:rsidP="00D357E3">
      <w:pPr>
        <w:rPr>
          <w:color w:val="FF6600"/>
          <w:sz w:val="36"/>
          <w:szCs w:val="36"/>
          <w:lang w:val="en-GB"/>
        </w:rPr>
      </w:pPr>
      <w:r w:rsidRPr="003C3FFF">
        <w:rPr>
          <w:sz w:val="36"/>
          <w:szCs w:val="36"/>
          <w:lang w:val="en-GB"/>
        </w:rPr>
        <w:t>Nights Away</w:t>
      </w:r>
      <w:r w:rsidRPr="004A279C">
        <w:rPr>
          <w:sz w:val="36"/>
          <w:szCs w:val="36"/>
          <w:lang w:val="en-GB"/>
        </w:rPr>
        <w:t xml:space="preserve"> – </w:t>
      </w:r>
      <w:r>
        <w:rPr>
          <w:color w:val="FF6600"/>
          <w:sz w:val="36"/>
          <w:szCs w:val="36"/>
          <w:lang w:val="en-GB"/>
        </w:rPr>
        <w:t>Indoor Sleepov</w:t>
      </w:r>
      <w:r w:rsidRPr="004527D4">
        <w:rPr>
          <w:color w:val="FF6600"/>
          <w:sz w:val="36"/>
          <w:szCs w:val="36"/>
          <w:lang w:val="en-GB"/>
        </w:rPr>
        <w:t>e</w:t>
      </w:r>
      <w:r>
        <w:rPr>
          <w:color w:val="FF6600"/>
          <w:sz w:val="36"/>
          <w:szCs w:val="36"/>
          <w:lang w:val="en-GB"/>
        </w:rPr>
        <w:t xml:space="preserve">r </w:t>
      </w:r>
    </w:p>
    <w:p w14:paraId="3ADCE225" w14:textId="46DC7730" w:rsidR="004A279C" w:rsidRDefault="004A279C" w:rsidP="00D357E3">
      <w:pPr>
        <w:rPr>
          <w:color w:val="FF6600"/>
          <w:sz w:val="36"/>
          <w:szCs w:val="36"/>
          <w:lang w:val="en-GB"/>
        </w:rPr>
      </w:pPr>
    </w:p>
    <w:p w14:paraId="12D54CCC" w14:textId="77777777" w:rsidR="004A279C" w:rsidRPr="00332800" w:rsidRDefault="004A279C" w:rsidP="00D357E3">
      <w:pPr>
        <w:rPr>
          <w:color w:val="E36C0A" w:themeColor="accent6" w:themeShade="BF"/>
          <w:sz w:val="36"/>
          <w:szCs w:val="36"/>
          <w:lang w:val="en-GB"/>
        </w:rPr>
      </w:pPr>
    </w:p>
    <w:p w14:paraId="7596A95A" w14:textId="77777777" w:rsidR="00220985" w:rsidRDefault="00220985" w:rsidP="00D357E3">
      <w:pPr>
        <w:rPr>
          <w:sz w:val="36"/>
          <w:szCs w:val="36"/>
          <w:u w:val="single"/>
          <w:lang w:val="en-GB"/>
        </w:rPr>
      </w:pPr>
      <w:r>
        <w:rPr>
          <w:sz w:val="36"/>
          <w:szCs w:val="36"/>
          <w:u w:val="single"/>
          <w:lang w:val="en-GB"/>
        </w:rPr>
        <w:t>YR1 TERM 3</w:t>
      </w:r>
    </w:p>
    <w:p w14:paraId="2FEBDCE1" w14:textId="77777777" w:rsidR="00220985" w:rsidRDefault="00220985" w:rsidP="00D357E3">
      <w:pPr>
        <w:rPr>
          <w:sz w:val="36"/>
          <w:szCs w:val="36"/>
          <w:u w:val="single"/>
          <w:lang w:val="en-GB"/>
        </w:rPr>
      </w:pPr>
    </w:p>
    <w:p w14:paraId="06856EE5" w14:textId="77777777" w:rsidR="00220985" w:rsidRPr="00135F06" w:rsidRDefault="00F81BEC" w:rsidP="00D357E3">
      <w:pPr>
        <w:rPr>
          <w:sz w:val="36"/>
          <w:szCs w:val="36"/>
          <w:highlight w:val="yellow"/>
          <w:lang w:val="en-GB"/>
        </w:rPr>
      </w:pPr>
      <w:r w:rsidRPr="00135F06">
        <w:rPr>
          <w:sz w:val="36"/>
          <w:szCs w:val="36"/>
          <w:highlight w:val="yellow"/>
          <w:lang w:val="en-GB"/>
        </w:rPr>
        <w:t>OUTDOOR CHALLENGE</w:t>
      </w:r>
    </w:p>
    <w:p w14:paraId="0DD4140E" w14:textId="6077F718" w:rsidR="00C2519E" w:rsidRDefault="00C2519E" w:rsidP="00460EDB">
      <w:pPr>
        <w:rPr>
          <w:sz w:val="36"/>
          <w:szCs w:val="36"/>
          <w:highlight w:val="yellow"/>
          <w:lang w:val="en-GB"/>
        </w:rPr>
      </w:pPr>
      <w:r>
        <w:rPr>
          <w:sz w:val="36"/>
          <w:szCs w:val="36"/>
          <w:highlight w:val="yellow"/>
          <w:lang w:val="en-GB"/>
        </w:rPr>
        <w:t>Book Reader</w:t>
      </w:r>
    </w:p>
    <w:p w14:paraId="47FC01C9" w14:textId="3840178B" w:rsidR="002A430F" w:rsidRPr="00460EDB" w:rsidRDefault="002A430F" w:rsidP="00460EDB">
      <w:pPr>
        <w:rPr>
          <w:sz w:val="36"/>
          <w:szCs w:val="36"/>
          <w:highlight w:val="yellow"/>
          <w:lang w:val="en-GB"/>
        </w:rPr>
      </w:pPr>
      <w:r w:rsidRPr="00460EDB">
        <w:rPr>
          <w:sz w:val="36"/>
          <w:szCs w:val="36"/>
          <w:highlight w:val="yellow"/>
          <w:lang w:val="en-GB"/>
        </w:rPr>
        <w:t>Camp Craft</w:t>
      </w:r>
    </w:p>
    <w:p w14:paraId="29DD5782" w14:textId="77777777" w:rsidR="00460EDB" w:rsidRDefault="00460EDB" w:rsidP="00460EDB">
      <w:pPr>
        <w:rPr>
          <w:sz w:val="36"/>
          <w:szCs w:val="36"/>
          <w:highlight w:val="yellow"/>
          <w:lang w:val="en-GB"/>
        </w:rPr>
      </w:pPr>
      <w:r>
        <w:rPr>
          <w:sz w:val="36"/>
          <w:szCs w:val="36"/>
          <w:highlight w:val="yellow"/>
          <w:lang w:val="en-GB"/>
        </w:rPr>
        <w:t>Gardener</w:t>
      </w:r>
    </w:p>
    <w:p w14:paraId="2B72E7C0" w14:textId="77777777" w:rsidR="002A430F" w:rsidRDefault="00460EDB" w:rsidP="00460EDB">
      <w:pPr>
        <w:rPr>
          <w:sz w:val="36"/>
          <w:szCs w:val="36"/>
          <w:highlight w:val="yellow"/>
          <w:lang w:val="en-GB"/>
        </w:rPr>
      </w:pPr>
      <w:r>
        <w:rPr>
          <w:sz w:val="36"/>
          <w:szCs w:val="36"/>
          <w:highlight w:val="yellow"/>
          <w:lang w:val="en-GB"/>
        </w:rPr>
        <w:t xml:space="preserve">Emergency </w:t>
      </w:r>
      <w:r w:rsidRPr="003C3FFF">
        <w:rPr>
          <w:sz w:val="36"/>
          <w:szCs w:val="36"/>
          <w:highlight w:val="yellow"/>
          <w:lang w:val="en-GB"/>
        </w:rPr>
        <w:t>Aid 1</w:t>
      </w:r>
    </w:p>
    <w:p w14:paraId="72317C33" w14:textId="77777777" w:rsidR="00460EDB" w:rsidRPr="003C3FFF" w:rsidRDefault="00460EDB" w:rsidP="00460EDB">
      <w:pPr>
        <w:rPr>
          <w:sz w:val="36"/>
          <w:szCs w:val="36"/>
          <w:highlight w:val="yellow"/>
          <w:lang w:val="en-GB"/>
        </w:rPr>
      </w:pPr>
      <w:r w:rsidRPr="003C3FFF">
        <w:rPr>
          <w:sz w:val="36"/>
          <w:szCs w:val="36"/>
          <w:highlight w:val="yellow"/>
          <w:lang w:val="en-GB"/>
        </w:rPr>
        <w:t>Navigator 1</w:t>
      </w:r>
    </w:p>
    <w:p w14:paraId="6F76AD5B" w14:textId="77777777" w:rsidR="00460EDB" w:rsidRPr="00460EDB" w:rsidRDefault="00460EDB" w:rsidP="002A430F">
      <w:pPr>
        <w:ind w:firstLine="720"/>
        <w:rPr>
          <w:sz w:val="36"/>
          <w:szCs w:val="36"/>
          <w:highlight w:val="yellow"/>
          <w:lang w:val="en-GB"/>
        </w:rPr>
      </w:pPr>
    </w:p>
    <w:p w14:paraId="36E56D93" w14:textId="4B7C6CF4" w:rsidR="00C97E65" w:rsidRPr="00460EDB" w:rsidRDefault="00460EDB" w:rsidP="004527D4">
      <w:pPr>
        <w:rPr>
          <w:sz w:val="36"/>
          <w:szCs w:val="36"/>
          <w:highlight w:val="yellow"/>
          <w:lang w:val="en-GB"/>
        </w:rPr>
      </w:pPr>
      <w:r>
        <w:rPr>
          <w:sz w:val="36"/>
          <w:szCs w:val="36"/>
          <w:highlight w:val="yellow"/>
          <w:lang w:val="en-GB"/>
        </w:rPr>
        <w:t xml:space="preserve">Nights </w:t>
      </w:r>
      <w:r w:rsidRPr="00460EDB">
        <w:rPr>
          <w:sz w:val="36"/>
          <w:szCs w:val="36"/>
          <w:highlight w:val="yellow"/>
          <w:lang w:val="en-GB"/>
        </w:rPr>
        <w:t>Away</w:t>
      </w:r>
      <w:r w:rsidR="004A279C">
        <w:rPr>
          <w:sz w:val="36"/>
          <w:szCs w:val="36"/>
          <w:highlight w:val="yellow"/>
          <w:lang w:val="en-GB"/>
        </w:rPr>
        <w:t xml:space="preserve"> -</w:t>
      </w:r>
      <w:r w:rsidRPr="00460EDB">
        <w:rPr>
          <w:sz w:val="36"/>
          <w:szCs w:val="36"/>
          <w:highlight w:val="yellow"/>
          <w:lang w:val="en-GB"/>
        </w:rPr>
        <w:t xml:space="preserve"> Skills Camp</w:t>
      </w:r>
      <w:r w:rsidR="00C97E65" w:rsidRPr="00460EDB">
        <w:rPr>
          <w:sz w:val="36"/>
          <w:szCs w:val="36"/>
          <w:highlight w:val="yellow"/>
          <w:lang w:val="en-GB"/>
        </w:rPr>
        <w:t xml:space="preserve"> </w:t>
      </w:r>
    </w:p>
    <w:p w14:paraId="1AA98170" w14:textId="77777777" w:rsidR="00460EDB" w:rsidRDefault="00460EDB" w:rsidP="00D357E3">
      <w:pPr>
        <w:rPr>
          <w:sz w:val="36"/>
          <w:szCs w:val="36"/>
          <w:u w:val="single"/>
          <w:lang w:val="en-GB"/>
        </w:rPr>
      </w:pPr>
    </w:p>
    <w:p w14:paraId="73D761C7" w14:textId="77777777" w:rsidR="00460EDB" w:rsidRDefault="00460EDB" w:rsidP="00D357E3">
      <w:pPr>
        <w:rPr>
          <w:sz w:val="36"/>
          <w:szCs w:val="36"/>
          <w:u w:val="single"/>
          <w:lang w:val="en-GB"/>
        </w:rPr>
      </w:pPr>
    </w:p>
    <w:p w14:paraId="47F3B09C" w14:textId="77777777" w:rsidR="00220985" w:rsidRDefault="00220985" w:rsidP="00D357E3">
      <w:pPr>
        <w:rPr>
          <w:sz w:val="36"/>
          <w:szCs w:val="36"/>
          <w:u w:val="single"/>
          <w:lang w:val="en-GB"/>
        </w:rPr>
      </w:pPr>
      <w:r>
        <w:rPr>
          <w:sz w:val="36"/>
          <w:szCs w:val="36"/>
          <w:u w:val="single"/>
          <w:lang w:val="en-GB"/>
        </w:rPr>
        <w:t>YR2 TERM 1</w:t>
      </w:r>
    </w:p>
    <w:p w14:paraId="6ACB294F" w14:textId="77777777" w:rsidR="00220985" w:rsidRDefault="00220985" w:rsidP="00D357E3">
      <w:pPr>
        <w:rPr>
          <w:sz w:val="36"/>
          <w:szCs w:val="36"/>
          <w:u w:val="single"/>
          <w:lang w:val="en-GB"/>
        </w:rPr>
      </w:pPr>
    </w:p>
    <w:p w14:paraId="0EFCB756" w14:textId="77777777" w:rsidR="00460EDB" w:rsidRPr="005E541B" w:rsidRDefault="00460EDB" w:rsidP="00460EDB">
      <w:pPr>
        <w:rPr>
          <w:color w:val="00CC00"/>
          <w:sz w:val="36"/>
          <w:szCs w:val="36"/>
          <w:lang w:val="en-GB"/>
        </w:rPr>
      </w:pPr>
      <w:r w:rsidRPr="005E541B">
        <w:rPr>
          <w:color w:val="00CC00"/>
          <w:sz w:val="36"/>
          <w:szCs w:val="36"/>
          <w:lang w:val="en-GB"/>
        </w:rPr>
        <w:t>MY WORLD CHALLENGE / TEAMWORK</w:t>
      </w:r>
    </w:p>
    <w:p w14:paraId="101206A2" w14:textId="77777777" w:rsidR="00460EDB" w:rsidRPr="005E541B" w:rsidRDefault="00460EDB" w:rsidP="00460EDB">
      <w:pPr>
        <w:rPr>
          <w:color w:val="00CC00"/>
          <w:sz w:val="36"/>
          <w:szCs w:val="36"/>
          <w:lang w:val="en-GB"/>
        </w:rPr>
      </w:pPr>
      <w:r w:rsidRPr="005E541B">
        <w:rPr>
          <w:color w:val="00CC00"/>
          <w:sz w:val="36"/>
          <w:szCs w:val="36"/>
          <w:lang w:val="en-GB"/>
        </w:rPr>
        <w:t>Disability Awareness</w:t>
      </w:r>
    </w:p>
    <w:p w14:paraId="1E9524A8" w14:textId="77777777" w:rsidR="00460EDB" w:rsidRPr="005E541B" w:rsidRDefault="00460EDB" w:rsidP="00460EDB">
      <w:pPr>
        <w:rPr>
          <w:color w:val="00CC00"/>
          <w:sz w:val="36"/>
          <w:szCs w:val="36"/>
          <w:lang w:val="en-GB"/>
        </w:rPr>
      </w:pPr>
      <w:r w:rsidRPr="005E541B">
        <w:rPr>
          <w:color w:val="00CC00"/>
          <w:sz w:val="36"/>
          <w:szCs w:val="36"/>
          <w:lang w:val="en-GB"/>
        </w:rPr>
        <w:t>Faith</w:t>
      </w:r>
    </w:p>
    <w:p w14:paraId="5AAC1686" w14:textId="77777777" w:rsidR="00460EDB" w:rsidRDefault="00460EDB" w:rsidP="00460EDB">
      <w:pPr>
        <w:rPr>
          <w:color w:val="00CC00"/>
          <w:sz w:val="36"/>
          <w:szCs w:val="36"/>
          <w:lang w:val="en-GB"/>
        </w:rPr>
      </w:pPr>
      <w:r w:rsidRPr="005E541B">
        <w:rPr>
          <w:color w:val="00CC00"/>
          <w:sz w:val="36"/>
          <w:szCs w:val="36"/>
          <w:lang w:val="en-GB"/>
        </w:rPr>
        <w:t>Global Issues</w:t>
      </w:r>
    </w:p>
    <w:p w14:paraId="16E8F630" w14:textId="77777777" w:rsidR="005E541B" w:rsidRDefault="005E541B" w:rsidP="005E541B">
      <w:pPr>
        <w:rPr>
          <w:color w:val="00CC00"/>
          <w:sz w:val="36"/>
          <w:szCs w:val="36"/>
          <w:lang w:val="en-GB"/>
        </w:rPr>
      </w:pPr>
      <w:r w:rsidRPr="004527D4">
        <w:rPr>
          <w:color w:val="00CC00"/>
          <w:sz w:val="36"/>
          <w:szCs w:val="36"/>
          <w:lang w:val="en-GB"/>
        </w:rPr>
        <w:t>Air Activities 1</w:t>
      </w:r>
    </w:p>
    <w:p w14:paraId="02394B4F" w14:textId="754F44B5" w:rsidR="005E541B" w:rsidRDefault="005E541B" w:rsidP="005E541B">
      <w:pPr>
        <w:rPr>
          <w:color w:val="00CC00"/>
          <w:sz w:val="36"/>
          <w:szCs w:val="36"/>
          <w:lang w:val="en-GB"/>
        </w:rPr>
      </w:pPr>
      <w:r w:rsidRPr="003F45D3">
        <w:rPr>
          <w:color w:val="00CC00"/>
          <w:sz w:val="36"/>
          <w:szCs w:val="36"/>
          <w:lang w:val="en-GB"/>
        </w:rPr>
        <w:t>Community Impact 1</w:t>
      </w:r>
      <w:r>
        <w:rPr>
          <w:color w:val="00CC00"/>
          <w:sz w:val="36"/>
          <w:szCs w:val="36"/>
          <w:lang w:val="en-GB"/>
        </w:rPr>
        <w:t xml:space="preserve"> (National / International Cause</w:t>
      </w:r>
      <w:r w:rsidR="00C83AFA">
        <w:rPr>
          <w:color w:val="00CC00"/>
          <w:sz w:val="36"/>
          <w:szCs w:val="36"/>
          <w:lang w:val="en-GB"/>
        </w:rPr>
        <w:t>)</w:t>
      </w:r>
    </w:p>
    <w:p w14:paraId="7D0BD0A8" w14:textId="72383178" w:rsidR="00C2519E" w:rsidRPr="003F45D3" w:rsidRDefault="00C2519E" w:rsidP="005E541B">
      <w:pPr>
        <w:rPr>
          <w:color w:val="00CC00"/>
          <w:sz w:val="36"/>
          <w:szCs w:val="36"/>
          <w:lang w:val="en-GB"/>
        </w:rPr>
      </w:pPr>
      <w:r>
        <w:rPr>
          <w:color w:val="00CC00"/>
          <w:sz w:val="36"/>
          <w:szCs w:val="36"/>
          <w:lang w:val="en-GB"/>
        </w:rPr>
        <w:t>Snowsports 1</w:t>
      </w:r>
      <w:r w:rsidR="004A279C">
        <w:rPr>
          <w:color w:val="00CC00"/>
          <w:sz w:val="36"/>
          <w:szCs w:val="36"/>
          <w:lang w:val="en-GB"/>
        </w:rPr>
        <w:t xml:space="preserve"> (Christmas Party?)</w:t>
      </w:r>
    </w:p>
    <w:p w14:paraId="6B0ACE31" w14:textId="77777777" w:rsidR="005E541B" w:rsidRPr="005E541B" w:rsidRDefault="005E541B" w:rsidP="005E541B">
      <w:pPr>
        <w:rPr>
          <w:color w:val="00CC00"/>
          <w:sz w:val="36"/>
          <w:szCs w:val="36"/>
          <w:lang w:val="en-GB"/>
        </w:rPr>
      </w:pPr>
    </w:p>
    <w:p w14:paraId="18952C5C" w14:textId="57E49C41" w:rsidR="00460EDB" w:rsidRDefault="004A279C" w:rsidP="00460EDB">
      <w:pPr>
        <w:rPr>
          <w:sz w:val="36"/>
          <w:szCs w:val="36"/>
          <w:lang w:val="en-GB"/>
        </w:rPr>
      </w:pPr>
      <w:r w:rsidRPr="003C3FFF">
        <w:rPr>
          <w:sz w:val="36"/>
          <w:szCs w:val="36"/>
          <w:lang w:val="en-GB"/>
        </w:rPr>
        <w:t>Hikes Away –</w:t>
      </w:r>
      <w:r w:rsidRPr="003C3FFF">
        <w:rPr>
          <w:color w:val="0070C0"/>
          <w:sz w:val="36"/>
          <w:szCs w:val="36"/>
          <w:lang w:val="en-GB"/>
        </w:rPr>
        <w:t xml:space="preserve"> </w:t>
      </w:r>
      <w:r>
        <w:rPr>
          <w:color w:val="00CC00"/>
          <w:sz w:val="36"/>
          <w:szCs w:val="36"/>
          <w:lang w:val="en-GB"/>
        </w:rPr>
        <w:t>District Hike</w:t>
      </w:r>
      <w:r w:rsidRPr="003C3FFF">
        <w:rPr>
          <w:sz w:val="36"/>
          <w:szCs w:val="36"/>
          <w:lang w:val="en-GB"/>
        </w:rPr>
        <w:t xml:space="preserve"> </w:t>
      </w:r>
    </w:p>
    <w:p w14:paraId="784B4E2A" w14:textId="2A79CF52" w:rsidR="004A279C" w:rsidRPr="001569A3" w:rsidRDefault="004A279C" w:rsidP="00460EDB">
      <w:pPr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Nights Away – </w:t>
      </w:r>
      <w:r w:rsidRPr="004A279C">
        <w:rPr>
          <w:color w:val="00CC00"/>
          <w:sz w:val="36"/>
          <w:szCs w:val="36"/>
          <w:lang w:val="en-GB"/>
        </w:rPr>
        <w:t>District Sleepover</w:t>
      </w:r>
    </w:p>
    <w:p w14:paraId="2DD387E2" w14:textId="77777777" w:rsidR="007E4AEC" w:rsidRDefault="007E4AEC" w:rsidP="00D357E3">
      <w:pPr>
        <w:rPr>
          <w:sz w:val="36"/>
          <w:szCs w:val="36"/>
          <w:lang w:val="en-GB"/>
        </w:rPr>
      </w:pPr>
    </w:p>
    <w:p w14:paraId="2710C75D" w14:textId="77777777" w:rsidR="004527D4" w:rsidRDefault="004527D4" w:rsidP="00D357E3">
      <w:pPr>
        <w:rPr>
          <w:sz w:val="36"/>
          <w:szCs w:val="36"/>
          <w:u w:val="single"/>
          <w:lang w:val="en-GB"/>
        </w:rPr>
      </w:pPr>
    </w:p>
    <w:p w14:paraId="49BD0198" w14:textId="77777777" w:rsidR="007E4AEC" w:rsidRDefault="007E4AEC" w:rsidP="00D357E3">
      <w:pPr>
        <w:rPr>
          <w:sz w:val="36"/>
          <w:szCs w:val="36"/>
          <w:u w:val="single"/>
          <w:lang w:val="en-GB"/>
        </w:rPr>
      </w:pPr>
      <w:r>
        <w:rPr>
          <w:sz w:val="36"/>
          <w:szCs w:val="36"/>
          <w:u w:val="single"/>
          <w:lang w:val="en-GB"/>
        </w:rPr>
        <w:t>YR2 TERM2</w:t>
      </w:r>
    </w:p>
    <w:p w14:paraId="72F2F0A5" w14:textId="77777777" w:rsidR="007E4AEC" w:rsidRDefault="007E4AEC" w:rsidP="00D357E3">
      <w:pPr>
        <w:rPr>
          <w:sz w:val="36"/>
          <w:szCs w:val="36"/>
          <w:u w:val="single"/>
          <w:lang w:val="en-GB"/>
        </w:rPr>
      </w:pPr>
    </w:p>
    <w:p w14:paraId="6D06CE45" w14:textId="77777777" w:rsidR="00460EDB" w:rsidRPr="00460EDB" w:rsidRDefault="00460EDB" w:rsidP="00460EDB">
      <w:pPr>
        <w:rPr>
          <w:color w:val="0070C0"/>
          <w:sz w:val="36"/>
          <w:szCs w:val="36"/>
          <w:lang w:val="en-GB"/>
        </w:rPr>
      </w:pPr>
      <w:r w:rsidRPr="00460EDB">
        <w:rPr>
          <w:color w:val="0070C0"/>
          <w:sz w:val="36"/>
          <w:szCs w:val="36"/>
          <w:lang w:val="en-GB"/>
        </w:rPr>
        <w:t>MY SKILLS CHALLENGE / PERSONAL</w:t>
      </w:r>
    </w:p>
    <w:p w14:paraId="39240F4C" w14:textId="77777777" w:rsidR="00460EDB" w:rsidRDefault="00460EDB" w:rsidP="00460EDB">
      <w:pPr>
        <w:rPr>
          <w:color w:val="0070C0"/>
          <w:sz w:val="36"/>
          <w:szCs w:val="36"/>
          <w:lang w:val="en-GB"/>
        </w:rPr>
      </w:pPr>
      <w:r>
        <w:rPr>
          <w:color w:val="0070C0"/>
          <w:sz w:val="36"/>
          <w:szCs w:val="36"/>
          <w:lang w:val="en-GB"/>
        </w:rPr>
        <w:t>Cook</w:t>
      </w:r>
    </w:p>
    <w:p w14:paraId="376BB58B" w14:textId="77777777" w:rsidR="005E541B" w:rsidRPr="005E541B" w:rsidRDefault="005E541B" w:rsidP="005E541B">
      <w:pPr>
        <w:rPr>
          <w:color w:val="0070C0"/>
          <w:sz w:val="36"/>
          <w:szCs w:val="36"/>
          <w:lang w:val="en-GB"/>
        </w:rPr>
      </w:pPr>
      <w:r w:rsidRPr="005E541B">
        <w:rPr>
          <w:color w:val="0070C0"/>
          <w:sz w:val="36"/>
          <w:szCs w:val="36"/>
          <w:lang w:val="en-GB"/>
        </w:rPr>
        <w:t>Health and Fitness</w:t>
      </w:r>
    </w:p>
    <w:p w14:paraId="3A2074A8" w14:textId="77777777" w:rsidR="00460EDB" w:rsidRDefault="00460EDB" w:rsidP="00460EDB">
      <w:pPr>
        <w:rPr>
          <w:color w:val="0070C0"/>
          <w:sz w:val="36"/>
          <w:szCs w:val="36"/>
          <w:lang w:val="en-GB"/>
        </w:rPr>
      </w:pPr>
      <w:r>
        <w:rPr>
          <w:color w:val="0070C0"/>
          <w:sz w:val="36"/>
          <w:szCs w:val="36"/>
          <w:lang w:val="en-GB"/>
        </w:rPr>
        <w:t>H</w:t>
      </w:r>
      <w:r w:rsidRPr="005E541B">
        <w:rPr>
          <w:color w:val="0070C0"/>
          <w:sz w:val="36"/>
          <w:szCs w:val="36"/>
          <w:lang w:val="en-GB"/>
        </w:rPr>
        <w:t>ob</w:t>
      </w:r>
      <w:r>
        <w:rPr>
          <w:color w:val="0070C0"/>
          <w:sz w:val="36"/>
          <w:szCs w:val="36"/>
          <w:lang w:val="en-GB"/>
        </w:rPr>
        <w:t>bies</w:t>
      </w:r>
    </w:p>
    <w:p w14:paraId="0A281EBC" w14:textId="77777777" w:rsidR="00460EDB" w:rsidRPr="003C3FFF" w:rsidRDefault="00460EDB" w:rsidP="00460EDB">
      <w:pPr>
        <w:rPr>
          <w:color w:val="0070C0"/>
          <w:sz w:val="36"/>
          <w:szCs w:val="36"/>
          <w:lang w:val="en-GB"/>
        </w:rPr>
      </w:pPr>
      <w:r w:rsidRPr="003C3FFF">
        <w:rPr>
          <w:color w:val="0070C0"/>
          <w:sz w:val="36"/>
          <w:szCs w:val="36"/>
          <w:lang w:val="en-GB"/>
        </w:rPr>
        <w:t>Digital Citizen 1</w:t>
      </w:r>
    </w:p>
    <w:p w14:paraId="402FD3A2" w14:textId="77777777" w:rsidR="00460EDB" w:rsidRPr="00460EDB" w:rsidRDefault="00460EDB" w:rsidP="00460EDB">
      <w:pPr>
        <w:rPr>
          <w:color w:val="0070C0"/>
          <w:sz w:val="36"/>
          <w:szCs w:val="36"/>
          <w:lang w:val="en-GB"/>
        </w:rPr>
      </w:pPr>
      <w:r w:rsidRPr="003C3FFF">
        <w:rPr>
          <w:color w:val="0070C0"/>
          <w:sz w:val="36"/>
          <w:szCs w:val="36"/>
          <w:lang w:val="en-GB"/>
        </w:rPr>
        <w:t>Musician 1</w:t>
      </w:r>
    </w:p>
    <w:p w14:paraId="05D6D6AE" w14:textId="77777777" w:rsidR="00460EDB" w:rsidRDefault="00460EDB" w:rsidP="001569A3">
      <w:pPr>
        <w:rPr>
          <w:sz w:val="36"/>
          <w:szCs w:val="36"/>
          <w:lang w:val="en-GB"/>
        </w:rPr>
      </w:pPr>
    </w:p>
    <w:p w14:paraId="1DF6891C" w14:textId="5C9676C0" w:rsidR="003625E8" w:rsidRPr="003C3FFF" w:rsidRDefault="004A279C" w:rsidP="001569A3">
      <w:pPr>
        <w:rPr>
          <w:sz w:val="36"/>
          <w:szCs w:val="36"/>
          <w:lang w:val="en-GB"/>
        </w:rPr>
      </w:pPr>
      <w:r w:rsidRPr="003C3FFF">
        <w:rPr>
          <w:sz w:val="36"/>
          <w:szCs w:val="36"/>
          <w:lang w:val="en-GB"/>
        </w:rPr>
        <w:t xml:space="preserve">Nights Away </w:t>
      </w:r>
      <w:r>
        <w:rPr>
          <w:sz w:val="36"/>
          <w:szCs w:val="36"/>
          <w:lang w:val="en-GB"/>
        </w:rPr>
        <w:t xml:space="preserve">– </w:t>
      </w:r>
      <w:r w:rsidRPr="004A279C">
        <w:rPr>
          <w:color w:val="0070C0"/>
          <w:sz w:val="36"/>
          <w:szCs w:val="36"/>
          <w:lang w:val="en-GB"/>
        </w:rPr>
        <w:t>Indoor Sleepover</w:t>
      </w:r>
    </w:p>
    <w:p w14:paraId="15F6BDFB" w14:textId="77777777" w:rsidR="001569A3" w:rsidRDefault="001569A3" w:rsidP="00D357E3">
      <w:pPr>
        <w:rPr>
          <w:color w:val="FF0000"/>
          <w:sz w:val="36"/>
          <w:szCs w:val="36"/>
          <w:lang w:val="en-GB"/>
        </w:rPr>
      </w:pPr>
    </w:p>
    <w:p w14:paraId="35E3129D" w14:textId="77777777" w:rsidR="004527D4" w:rsidRDefault="004527D4" w:rsidP="00D357E3">
      <w:pPr>
        <w:rPr>
          <w:color w:val="FF0000"/>
          <w:sz w:val="36"/>
          <w:szCs w:val="36"/>
          <w:lang w:val="en-GB"/>
        </w:rPr>
      </w:pPr>
    </w:p>
    <w:p w14:paraId="634DCF00" w14:textId="75993D0C" w:rsidR="007E4AEC" w:rsidRDefault="007E4AEC" w:rsidP="00D357E3">
      <w:pPr>
        <w:rPr>
          <w:sz w:val="36"/>
          <w:szCs w:val="36"/>
          <w:u w:val="single"/>
          <w:lang w:val="en-GB"/>
        </w:rPr>
      </w:pPr>
      <w:r>
        <w:rPr>
          <w:sz w:val="36"/>
          <w:szCs w:val="36"/>
          <w:u w:val="single"/>
          <w:lang w:val="en-GB"/>
        </w:rPr>
        <w:t>YR2 TERM3</w:t>
      </w:r>
      <w:r w:rsidR="00370CBF">
        <w:rPr>
          <w:sz w:val="36"/>
          <w:szCs w:val="36"/>
          <w:u w:val="single"/>
          <w:lang w:val="en-GB"/>
        </w:rPr>
        <w:t xml:space="preserve"> </w:t>
      </w:r>
    </w:p>
    <w:p w14:paraId="3B0B1528" w14:textId="77777777" w:rsidR="007E4AEC" w:rsidRDefault="007E4AEC" w:rsidP="00D357E3">
      <w:pPr>
        <w:rPr>
          <w:sz w:val="36"/>
          <w:szCs w:val="36"/>
          <w:u w:val="single"/>
          <w:lang w:val="en-GB"/>
        </w:rPr>
      </w:pPr>
    </w:p>
    <w:p w14:paraId="3337776C" w14:textId="77777777" w:rsidR="007E4AEC" w:rsidRPr="001569A3" w:rsidRDefault="00460EDB" w:rsidP="00D357E3">
      <w:pPr>
        <w:rPr>
          <w:color w:val="7030A0"/>
          <w:sz w:val="36"/>
          <w:szCs w:val="36"/>
          <w:lang w:val="en-GB"/>
        </w:rPr>
      </w:pPr>
      <w:r>
        <w:rPr>
          <w:color w:val="7030A0"/>
          <w:sz w:val="36"/>
          <w:szCs w:val="36"/>
          <w:lang w:val="en-GB"/>
        </w:rPr>
        <w:t>ADVENTURE</w:t>
      </w:r>
      <w:r w:rsidR="00F81BEC" w:rsidRPr="001569A3">
        <w:rPr>
          <w:color w:val="7030A0"/>
          <w:sz w:val="36"/>
          <w:szCs w:val="36"/>
          <w:lang w:val="en-GB"/>
        </w:rPr>
        <w:t xml:space="preserve"> CHALLENGE</w:t>
      </w:r>
    </w:p>
    <w:p w14:paraId="71ED468B" w14:textId="77777777" w:rsidR="002A430F" w:rsidRDefault="002A430F" w:rsidP="00E97A6C">
      <w:pPr>
        <w:rPr>
          <w:color w:val="7030A0"/>
          <w:sz w:val="36"/>
          <w:szCs w:val="36"/>
          <w:lang w:val="en-GB"/>
        </w:rPr>
      </w:pPr>
      <w:r>
        <w:rPr>
          <w:color w:val="7030A0"/>
          <w:sz w:val="36"/>
          <w:szCs w:val="36"/>
          <w:lang w:val="en-GB"/>
        </w:rPr>
        <w:t>Cyclist</w:t>
      </w:r>
    </w:p>
    <w:p w14:paraId="36B83A4F" w14:textId="77777777" w:rsidR="00A040AF" w:rsidRDefault="00460EDB" w:rsidP="00D357E3">
      <w:pPr>
        <w:rPr>
          <w:color w:val="7030A0"/>
          <w:sz w:val="36"/>
          <w:szCs w:val="36"/>
          <w:lang w:val="en-GB"/>
        </w:rPr>
      </w:pPr>
      <w:r>
        <w:rPr>
          <w:color w:val="7030A0"/>
          <w:sz w:val="36"/>
          <w:szCs w:val="36"/>
          <w:lang w:val="en-GB"/>
        </w:rPr>
        <w:t>Explore</w:t>
      </w:r>
    </w:p>
    <w:p w14:paraId="54A1AD42" w14:textId="77777777" w:rsidR="00460EDB" w:rsidRDefault="00460EDB" w:rsidP="00D357E3">
      <w:pPr>
        <w:rPr>
          <w:color w:val="7030A0"/>
          <w:sz w:val="36"/>
          <w:szCs w:val="36"/>
          <w:lang w:val="en-GB"/>
        </w:rPr>
      </w:pPr>
      <w:r>
        <w:rPr>
          <w:color w:val="7030A0"/>
          <w:sz w:val="36"/>
          <w:szCs w:val="36"/>
          <w:lang w:val="en-GB"/>
        </w:rPr>
        <w:t>Safety</w:t>
      </w:r>
    </w:p>
    <w:p w14:paraId="59809E88" w14:textId="77777777" w:rsidR="00460EDB" w:rsidRDefault="00460EDB" w:rsidP="00D357E3">
      <w:pPr>
        <w:rPr>
          <w:color w:val="7030A0"/>
          <w:sz w:val="36"/>
          <w:szCs w:val="36"/>
          <w:lang w:val="en-GB"/>
        </w:rPr>
      </w:pPr>
      <w:r>
        <w:rPr>
          <w:color w:val="7030A0"/>
          <w:sz w:val="36"/>
          <w:szCs w:val="36"/>
          <w:lang w:val="en-GB"/>
        </w:rPr>
        <w:t>Sports</w:t>
      </w:r>
    </w:p>
    <w:p w14:paraId="364EB447" w14:textId="77777777" w:rsidR="001569A3" w:rsidRDefault="001569A3" w:rsidP="00D357E3">
      <w:pPr>
        <w:rPr>
          <w:color w:val="7030A0"/>
          <w:sz w:val="36"/>
          <w:szCs w:val="36"/>
          <w:lang w:val="en-GB"/>
        </w:rPr>
      </w:pPr>
      <w:r w:rsidRPr="003C3FFF">
        <w:rPr>
          <w:color w:val="7030A0"/>
          <w:sz w:val="36"/>
          <w:szCs w:val="36"/>
          <w:lang w:val="en-GB"/>
        </w:rPr>
        <w:t>Swimmer</w:t>
      </w:r>
      <w:r w:rsidR="00460EDB" w:rsidRPr="003C3FFF">
        <w:rPr>
          <w:color w:val="7030A0"/>
          <w:sz w:val="36"/>
          <w:szCs w:val="36"/>
          <w:lang w:val="en-GB"/>
        </w:rPr>
        <w:t xml:space="preserve"> 1</w:t>
      </w:r>
      <w:r w:rsidRPr="003C3FFF">
        <w:rPr>
          <w:color w:val="7030A0"/>
          <w:sz w:val="36"/>
          <w:szCs w:val="36"/>
          <w:lang w:val="en-GB"/>
        </w:rPr>
        <w:t xml:space="preserve"> (</w:t>
      </w:r>
      <w:r w:rsidR="00FB670E" w:rsidRPr="003C3FFF">
        <w:rPr>
          <w:color w:val="7030A0"/>
          <w:sz w:val="36"/>
          <w:szCs w:val="36"/>
          <w:lang w:val="en-GB"/>
        </w:rPr>
        <w:t>from</w:t>
      </w:r>
      <w:r w:rsidRPr="003C3FFF">
        <w:rPr>
          <w:color w:val="7030A0"/>
          <w:sz w:val="36"/>
          <w:szCs w:val="36"/>
          <w:lang w:val="en-GB"/>
        </w:rPr>
        <w:t xml:space="preserve"> home)</w:t>
      </w:r>
    </w:p>
    <w:p w14:paraId="0466DEB7" w14:textId="77777777" w:rsidR="00460EDB" w:rsidRDefault="00460EDB" w:rsidP="00C97E65">
      <w:pPr>
        <w:rPr>
          <w:sz w:val="36"/>
          <w:szCs w:val="36"/>
          <w:lang w:val="en-GB"/>
        </w:rPr>
      </w:pPr>
    </w:p>
    <w:p w14:paraId="797ABA90" w14:textId="76B0BEEB" w:rsidR="002A430F" w:rsidRDefault="00460EDB" w:rsidP="00992A86">
      <w:pPr>
        <w:rPr>
          <w:sz w:val="36"/>
          <w:szCs w:val="36"/>
          <w:lang w:val="en-GB"/>
        </w:rPr>
        <w:sectPr w:rsidR="002A430F" w:rsidSect="00C2519E">
          <w:pgSz w:w="11907" w:h="16839" w:code="9"/>
          <w:pgMar w:top="426" w:right="1800" w:bottom="630" w:left="1800" w:header="708" w:footer="708" w:gutter="0"/>
          <w:cols w:space="708"/>
          <w:docGrid w:linePitch="360"/>
        </w:sectPr>
      </w:pPr>
      <w:r w:rsidRPr="003C3FFF">
        <w:rPr>
          <w:sz w:val="36"/>
          <w:szCs w:val="36"/>
          <w:lang w:val="en-GB"/>
        </w:rPr>
        <w:t>Nights Away</w:t>
      </w:r>
      <w:r>
        <w:rPr>
          <w:sz w:val="36"/>
          <w:szCs w:val="36"/>
          <w:lang w:val="en-GB"/>
        </w:rPr>
        <w:tab/>
      </w:r>
      <w:proofErr w:type="gramStart"/>
      <w:r>
        <w:rPr>
          <w:sz w:val="36"/>
          <w:szCs w:val="36"/>
          <w:lang w:val="en-GB"/>
        </w:rPr>
        <w:t xml:space="preserve">-  </w:t>
      </w:r>
      <w:r w:rsidR="00370CBF">
        <w:rPr>
          <w:sz w:val="36"/>
          <w:szCs w:val="36"/>
          <w:lang w:val="en-GB"/>
        </w:rPr>
        <w:t>CuBe</w:t>
      </w:r>
      <w:proofErr w:type="gramEnd"/>
      <w:r w:rsidR="00C97E65" w:rsidRPr="001569A3">
        <w:rPr>
          <w:sz w:val="36"/>
          <w:szCs w:val="36"/>
          <w:lang w:val="en-GB"/>
        </w:rPr>
        <w:t xml:space="preserve"> </w:t>
      </w:r>
      <w:r w:rsidR="004527D4">
        <w:rPr>
          <w:sz w:val="36"/>
          <w:szCs w:val="36"/>
          <w:lang w:val="en-GB"/>
        </w:rPr>
        <w:t>or Chamboree</w:t>
      </w:r>
      <w:r w:rsidR="001569A3">
        <w:rPr>
          <w:sz w:val="36"/>
          <w:szCs w:val="36"/>
          <w:lang w:val="en-GB"/>
        </w:rPr>
        <w:br w:type="page"/>
      </w:r>
    </w:p>
    <w:p w14:paraId="74542D55" w14:textId="77777777" w:rsidR="00FB670E" w:rsidRDefault="00FB670E" w:rsidP="00FB670E">
      <w:pPr>
        <w:ind w:firstLine="720"/>
        <w:rPr>
          <w:color w:val="0070C0"/>
          <w:sz w:val="36"/>
          <w:szCs w:val="36"/>
          <w:lang w:val="en-GB"/>
        </w:rPr>
      </w:pPr>
    </w:p>
    <w:p w14:paraId="5C5BFC01" w14:textId="77777777" w:rsidR="00FB670E" w:rsidRPr="001569A3" w:rsidRDefault="00FB670E" w:rsidP="006265BF">
      <w:pPr>
        <w:rPr>
          <w:color w:val="7030A0"/>
          <w:sz w:val="36"/>
          <w:szCs w:val="36"/>
          <w:lang w:val="en-GB"/>
        </w:rPr>
      </w:pPr>
    </w:p>
    <w:p w14:paraId="4FDFA261" w14:textId="196217CB" w:rsidR="00332800" w:rsidRDefault="00332800" w:rsidP="00807B57">
      <w:pPr>
        <w:rPr>
          <w:color w:val="FF0000"/>
          <w:sz w:val="36"/>
          <w:szCs w:val="36"/>
          <w:lang w:val="en-GB"/>
        </w:rPr>
      </w:pPr>
      <w:r w:rsidRPr="00E06750">
        <w:rPr>
          <w:color w:val="FF0000"/>
          <w:sz w:val="36"/>
          <w:szCs w:val="36"/>
          <w:lang w:val="en-GB"/>
        </w:rPr>
        <w:t>Animal Friend</w:t>
      </w:r>
      <w:r w:rsidR="002F0178">
        <w:rPr>
          <w:color w:val="FF0000"/>
          <w:sz w:val="36"/>
          <w:szCs w:val="36"/>
          <w:lang w:val="en-GB"/>
        </w:rPr>
        <w:t xml:space="preserve"> (At home)</w:t>
      </w:r>
    </w:p>
    <w:p w14:paraId="6576C905" w14:textId="1C578EA7" w:rsidR="00C2519E" w:rsidRPr="00C2519E" w:rsidRDefault="002F0178" w:rsidP="00807B57">
      <w:pPr>
        <w:rPr>
          <w:sz w:val="36"/>
          <w:szCs w:val="36"/>
          <w:lang w:val="en-GB"/>
        </w:rPr>
      </w:pPr>
      <w:r>
        <w:rPr>
          <w:sz w:val="36"/>
          <w:szCs w:val="36"/>
          <w:highlight w:val="yellow"/>
          <w:lang w:val="en-GB"/>
        </w:rPr>
        <w:t>**</w:t>
      </w:r>
      <w:r w:rsidR="00C2519E" w:rsidRPr="00C2519E">
        <w:rPr>
          <w:sz w:val="36"/>
          <w:szCs w:val="36"/>
          <w:highlight w:val="yellow"/>
          <w:lang w:val="en-GB"/>
        </w:rPr>
        <w:t>Book Read</w:t>
      </w:r>
      <w:r>
        <w:rPr>
          <w:sz w:val="36"/>
          <w:szCs w:val="36"/>
          <w:highlight w:val="yellow"/>
          <w:lang w:val="en-GB"/>
        </w:rPr>
        <w:t>er (At home)</w:t>
      </w:r>
    </w:p>
    <w:p w14:paraId="0EDDEAA9" w14:textId="62CB9C82" w:rsidR="00C2519E" w:rsidRPr="00E06750" w:rsidRDefault="00C2519E" w:rsidP="00807B57">
      <w:pPr>
        <w:rPr>
          <w:color w:val="FF0000"/>
          <w:sz w:val="36"/>
          <w:szCs w:val="36"/>
          <w:lang w:val="en-GB"/>
        </w:rPr>
      </w:pPr>
      <w:r>
        <w:rPr>
          <w:color w:val="FF0000"/>
          <w:sz w:val="36"/>
          <w:szCs w:val="36"/>
          <w:lang w:val="en-GB"/>
        </w:rPr>
        <w:t>Builder</w:t>
      </w:r>
    </w:p>
    <w:p w14:paraId="51655248" w14:textId="77777777" w:rsidR="00FB670E" w:rsidRPr="00E06750" w:rsidRDefault="00FB670E" w:rsidP="00E06750">
      <w:pPr>
        <w:rPr>
          <w:sz w:val="36"/>
          <w:szCs w:val="36"/>
          <w:highlight w:val="yellow"/>
          <w:lang w:val="en-GB"/>
        </w:rPr>
      </w:pPr>
      <w:r w:rsidRPr="00E06750">
        <w:rPr>
          <w:sz w:val="36"/>
          <w:szCs w:val="36"/>
          <w:highlight w:val="yellow"/>
          <w:lang w:val="en-GB"/>
        </w:rPr>
        <w:t>Camp craft</w:t>
      </w:r>
    </w:p>
    <w:p w14:paraId="37127557" w14:textId="77777777" w:rsidR="00FB670E" w:rsidRPr="00E06750" w:rsidRDefault="00FB670E" w:rsidP="00E06750">
      <w:pPr>
        <w:rPr>
          <w:color w:val="EC700A"/>
          <w:sz w:val="36"/>
          <w:szCs w:val="36"/>
          <w:lang w:val="en-GB"/>
        </w:rPr>
      </w:pPr>
      <w:r w:rsidRPr="00E06750">
        <w:rPr>
          <w:color w:val="EC700A"/>
          <w:sz w:val="36"/>
          <w:szCs w:val="36"/>
          <w:lang w:val="en-GB"/>
        </w:rPr>
        <w:t>Collector</w:t>
      </w:r>
    </w:p>
    <w:p w14:paraId="5A2C54A2" w14:textId="77777777" w:rsidR="00FB670E" w:rsidRPr="00E06750" w:rsidRDefault="00FB670E" w:rsidP="00E06750">
      <w:pPr>
        <w:rPr>
          <w:color w:val="FF0000"/>
          <w:sz w:val="36"/>
          <w:szCs w:val="36"/>
          <w:lang w:val="en-GB"/>
        </w:rPr>
      </w:pPr>
      <w:r w:rsidRPr="00E06750">
        <w:rPr>
          <w:color w:val="FF0000"/>
          <w:sz w:val="36"/>
          <w:szCs w:val="36"/>
          <w:lang w:val="en-GB"/>
        </w:rPr>
        <w:t>Communicator</w:t>
      </w:r>
    </w:p>
    <w:p w14:paraId="71B7B65F" w14:textId="77777777" w:rsidR="00B65816" w:rsidRPr="00E06750" w:rsidRDefault="00B65816" w:rsidP="00E06750">
      <w:pPr>
        <w:rPr>
          <w:color w:val="0070C0"/>
          <w:sz w:val="36"/>
          <w:szCs w:val="36"/>
          <w:lang w:val="en-GB"/>
        </w:rPr>
      </w:pPr>
      <w:r w:rsidRPr="00E06750">
        <w:rPr>
          <w:color w:val="0070C0"/>
          <w:sz w:val="36"/>
          <w:szCs w:val="36"/>
          <w:lang w:val="en-GB"/>
        </w:rPr>
        <w:t>Cook</w:t>
      </w:r>
    </w:p>
    <w:p w14:paraId="2FDC4D74" w14:textId="77777777" w:rsidR="00332800" w:rsidRPr="00E06750" w:rsidRDefault="00332800" w:rsidP="00DF1276">
      <w:pPr>
        <w:rPr>
          <w:color w:val="EC700A"/>
          <w:sz w:val="36"/>
          <w:szCs w:val="36"/>
          <w:lang w:val="en-GB"/>
        </w:rPr>
      </w:pPr>
      <w:r w:rsidRPr="00E06750">
        <w:rPr>
          <w:color w:val="EC700A"/>
          <w:sz w:val="36"/>
          <w:szCs w:val="36"/>
          <w:lang w:val="en-GB"/>
        </w:rPr>
        <w:t>Creative</w:t>
      </w:r>
    </w:p>
    <w:p w14:paraId="31942732" w14:textId="77777777" w:rsidR="00FB670E" w:rsidRPr="00E06750" w:rsidRDefault="00FB670E" w:rsidP="00E06750">
      <w:pPr>
        <w:rPr>
          <w:sz w:val="36"/>
          <w:szCs w:val="36"/>
          <w:lang w:val="en-GB"/>
        </w:rPr>
      </w:pPr>
      <w:r w:rsidRPr="00E06750">
        <w:rPr>
          <w:color w:val="7030A0"/>
          <w:sz w:val="36"/>
          <w:szCs w:val="36"/>
          <w:lang w:val="en-GB"/>
        </w:rPr>
        <w:t>Cyclist</w:t>
      </w:r>
    </w:p>
    <w:p w14:paraId="1BB06AA7" w14:textId="77777777" w:rsidR="00FB670E" w:rsidRPr="003F45D3" w:rsidRDefault="00FB670E" w:rsidP="00E06750">
      <w:pPr>
        <w:rPr>
          <w:color w:val="00CC00"/>
          <w:sz w:val="36"/>
          <w:szCs w:val="36"/>
          <w:lang w:val="en-GB"/>
        </w:rPr>
      </w:pPr>
      <w:r w:rsidRPr="003F45D3">
        <w:rPr>
          <w:color w:val="00CC00"/>
          <w:sz w:val="36"/>
          <w:szCs w:val="36"/>
          <w:lang w:val="en-GB"/>
        </w:rPr>
        <w:t>Disability Awareness</w:t>
      </w:r>
    </w:p>
    <w:p w14:paraId="59F85911" w14:textId="77777777" w:rsidR="00332800" w:rsidRPr="00E06750" w:rsidRDefault="00332800" w:rsidP="00DF1276">
      <w:pPr>
        <w:rPr>
          <w:color w:val="EC700A"/>
          <w:sz w:val="36"/>
          <w:szCs w:val="36"/>
          <w:lang w:val="en-GB"/>
        </w:rPr>
      </w:pPr>
      <w:r w:rsidRPr="00E06750">
        <w:rPr>
          <w:color w:val="EC700A"/>
          <w:sz w:val="36"/>
          <w:szCs w:val="36"/>
          <w:lang w:val="en-GB"/>
        </w:rPr>
        <w:t>Experiment</w:t>
      </w:r>
    </w:p>
    <w:p w14:paraId="277DB732" w14:textId="53FB69DF" w:rsidR="00332800" w:rsidRPr="00E06750" w:rsidRDefault="002F0178" w:rsidP="00DF1276">
      <w:pPr>
        <w:rPr>
          <w:color w:val="7030A0"/>
          <w:sz w:val="36"/>
          <w:szCs w:val="36"/>
          <w:lang w:val="en-GB"/>
        </w:rPr>
      </w:pPr>
      <w:r>
        <w:rPr>
          <w:color w:val="7030A0"/>
          <w:sz w:val="36"/>
          <w:szCs w:val="36"/>
          <w:lang w:val="en-GB"/>
        </w:rPr>
        <w:t>**</w:t>
      </w:r>
      <w:r w:rsidR="00A040AF" w:rsidRPr="00E06750">
        <w:rPr>
          <w:color w:val="7030A0"/>
          <w:sz w:val="36"/>
          <w:szCs w:val="36"/>
          <w:lang w:val="en-GB"/>
        </w:rPr>
        <w:t>Explore</w:t>
      </w:r>
      <w:r>
        <w:rPr>
          <w:color w:val="7030A0"/>
          <w:sz w:val="36"/>
          <w:szCs w:val="36"/>
          <w:lang w:val="en-GB"/>
        </w:rPr>
        <w:t xml:space="preserve"> (At home)</w:t>
      </w:r>
    </w:p>
    <w:p w14:paraId="1CE9C0B9" w14:textId="77777777" w:rsidR="00332800" w:rsidRPr="003F45D3" w:rsidRDefault="00332800" w:rsidP="00DF1276">
      <w:pPr>
        <w:rPr>
          <w:color w:val="00CC00"/>
          <w:sz w:val="36"/>
          <w:szCs w:val="36"/>
          <w:lang w:val="en-GB"/>
        </w:rPr>
      </w:pPr>
      <w:r w:rsidRPr="003F45D3">
        <w:rPr>
          <w:color w:val="00CC00"/>
          <w:sz w:val="36"/>
          <w:szCs w:val="36"/>
          <w:lang w:val="en-GB"/>
        </w:rPr>
        <w:t>Faith</w:t>
      </w:r>
    </w:p>
    <w:p w14:paraId="4E933E97" w14:textId="47016B7C" w:rsidR="00FB670E" w:rsidRPr="00E06750" w:rsidRDefault="002F0178" w:rsidP="00E06750">
      <w:pPr>
        <w:rPr>
          <w:sz w:val="36"/>
          <w:szCs w:val="36"/>
          <w:highlight w:val="yellow"/>
          <w:lang w:val="en-GB"/>
        </w:rPr>
      </w:pPr>
      <w:r>
        <w:rPr>
          <w:sz w:val="36"/>
          <w:szCs w:val="36"/>
          <w:highlight w:val="yellow"/>
          <w:lang w:val="en-GB"/>
        </w:rPr>
        <w:t>**</w:t>
      </w:r>
      <w:r w:rsidR="00FB670E" w:rsidRPr="00E06750">
        <w:rPr>
          <w:sz w:val="36"/>
          <w:szCs w:val="36"/>
          <w:highlight w:val="yellow"/>
          <w:lang w:val="en-GB"/>
        </w:rPr>
        <w:t>Gardene</w:t>
      </w:r>
      <w:r>
        <w:rPr>
          <w:sz w:val="36"/>
          <w:szCs w:val="36"/>
          <w:highlight w:val="yellow"/>
          <w:lang w:val="en-GB"/>
        </w:rPr>
        <w:t>r (At home)</w:t>
      </w:r>
    </w:p>
    <w:p w14:paraId="01D50857" w14:textId="25531142" w:rsidR="00E06750" w:rsidRDefault="00E06750" w:rsidP="00E06750">
      <w:pPr>
        <w:rPr>
          <w:color w:val="00CC00"/>
          <w:sz w:val="36"/>
          <w:szCs w:val="36"/>
          <w:lang w:val="en-GB"/>
        </w:rPr>
      </w:pPr>
      <w:bookmarkStart w:id="1" w:name="_Hlk4252836"/>
      <w:r w:rsidRPr="003F45D3">
        <w:rPr>
          <w:color w:val="00CC00"/>
          <w:sz w:val="36"/>
          <w:szCs w:val="36"/>
          <w:lang w:val="en-GB"/>
        </w:rPr>
        <w:t>Global</w:t>
      </w:r>
      <w:bookmarkEnd w:id="1"/>
      <w:r w:rsidR="00C2519E">
        <w:rPr>
          <w:color w:val="00CC00"/>
          <w:sz w:val="36"/>
          <w:szCs w:val="36"/>
          <w:lang w:val="en-GB"/>
        </w:rPr>
        <w:t xml:space="preserve"> Issues</w:t>
      </w:r>
    </w:p>
    <w:p w14:paraId="64ADB125" w14:textId="77777777" w:rsidR="003F45D3" w:rsidRPr="005E541B" w:rsidRDefault="003F45D3" w:rsidP="00E06750">
      <w:pPr>
        <w:rPr>
          <w:color w:val="0070C0"/>
          <w:sz w:val="36"/>
          <w:szCs w:val="36"/>
          <w:lang w:val="en-GB"/>
        </w:rPr>
      </w:pPr>
      <w:r w:rsidRPr="005E541B">
        <w:rPr>
          <w:color w:val="0070C0"/>
          <w:sz w:val="36"/>
          <w:szCs w:val="36"/>
          <w:lang w:val="en-GB"/>
        </w:rPr>
        <w:t>Health and Fitness</w:t>
      </w:r>
    </w:p>
    <w:p w14:paraId="7671B37B" w14:textId="77777777" w:rsidR="00332800" w:rsidRPr="00E06750" w:rsidRDefault="00332800" w:rsidP="00DF1276">
      <w:pPr>
        <w:rPr>
          <w:color w:val="0070C0"/>
          <w:sz w:val="36"/>
          <w:szCs w:val="36"/>
          <w:lang w:val="en-GB"/>
        </w:rPr>
      </w:pPr>
      <w:r w:rsidRPr="00E06750">
        <w:rPr>
          <w:color w:val="0070C0"/>
          <w:sz w:val="36"/>
          <w:szCs w:val="36"/>
          <w:lang w:val="en-GB"/>
        </w:rPr>
        <w:t>Hobbies</w:t>
      </w:r>
      <w:r w:rsidR="00E06750" w:rsidRPr="00E06750">
        <w:rPr>
          <w:color w:val="0070C0"/>
          <w:sz w:val="36"/>
          <w:szCs w:val="36"/>
          <w:lang w:val="en-GB"/>
        </w:rPr>
        <w:t xml:space="preserve"> </w:t>
      </w:r>
    </w:p>
    <w:p w14:paraId="02FF5AC4" w14:textId="77777777" w:rsidR="00332800" w:rsidRPr="00E06750" w:rsidRDefault="00332800" w:rsidP="0099663C">
      <w:pPr>
        <w:rPr>
          <w:color w:val="FF0000"/>
          <w:sz w:val="36"/>
          <w:szCs w:val="36"/>
          <w:lang w:val="en-GB"/>
        </w:rPr>
      </w:pPr>
      <w:r w:rsidRPr="00E06750">
        <w:rPr>
          <w:color w:val="FF0000"/>
          <w:sz w:val="36"/>
          <w:szCs w:val="36"/>
          <w:lang w:val="en-GB"/>
        </w:rPr>
        <w:t>I</w:t>
      </w:r>
      <w:r w:rsidR="00E06750" w:rsidRPr="00E06750">
        <w:rPr>
          <w:color w:val="FF0000"/>
          <w:sz w:val="36"/>
          <w:szCs w:val="36"/>
          <w:lang w:val="en-GB"/>
        </w:rPr>
        <w:t>nternational</w:t>
      </w:r>
    </w:p>
    <w:p w14:paraId="1949C608" w14:textId="37981BF7" w:rsidR="00FB670E" w:rsidRPr="00E06750" w:rsidRDefault="002F0178" w:rsidP="00E06750">
      <w:pPr>
        <w:rPr>
          <w:color w:val="EC700A"/>
          <w:sz w:val="36"/>
          <w:szCs w:val="36"/>
          <w:lang w:val="en-GB"/>
        </w:rPr>
      </w:pPr>
      <w:r>
        <w:rPr>
          <w:color w:val="EC700A"/>
          <w:sz w:val="36"/>
          <w:szCs w:val="36"/>
          <w:lang w:val="en-GB"/>
        </w:rPr>
        <w:t>**</w:t>
      </w:r>
      <w:r w:rsidR="00FB670E" w:rsidRPr="00E06750">
        <w:rPr>
          <w:color w:val="EC700A"/>
          <w:sz w:val="36"/>
          <w:szCs w:val="36"/>
          <w:lang w:val="en-GB"/>
        </w:rPr>
        <w:t>Photographer</w:t>
      </w:r>
      <w:r>
        <w:rPr>
          <w:color w:val="EC700A"/>
          <w:sz w:val="36"/>
          <w:szCs w:val="36"/>
          <w:lang w:val="en-GB"/>
        </w:rPr>
        <w:t xml:space="preserve"> (At home)</w:t>
      </w:r>
    </w:p>
    <w:p w14:paraId="3E3ED68F" w14:textId="77777777" w:rsidR="00332800" w:rsidRPr="00E06750" w:rsidRDefault="00332800" w:rsidP="00807B57">
      <w:pPr>
        <w:rPr>
          <w:color w:val="7030A0"/>
          <w:sz w:val="36"/>
          <w:szCs w:val="36"/>
          <w:lang w:val="en-GB"/>
        </w:rPr>
      </w:pPr>
      <w:r w:rsidRPr="00E06750">
        <w:rPr>
          <w:color w:val="7030A0"/>
          <w:sz w:val="36"/>
          <w:szCs w:val="36"/>
          <w:lang w:val="en-GB"/>
        </w:rPr>
        <w:t>Safety</w:t>
      </w:r>
    </w:p>
    <w:p w14:paraId="0BB9F888" w14:textId="77777777" w:rsidR="00FB670E" w:rsidRPr="00E06750" w:rsidRDefault="00FB670E" w:rsidP="00E06750">
      <w:pPr>
        <w:rPr>
          <w:color w:val="FF0000"/>
          <w:sz w:val="36"/>
          <w:szCs w:val="36"/>
          <w:lang w:val="en-GB"/>
        </w:rPr>
      </w:pPr>
      <w:r w:rsidRPr="00E06750">
        <w:rPr>
          <w:color w:val="FF0000"/>
          <w:sz w:val="36"/>
          <w:szCs w:val="36"/>
          <w:lang w:val="en-GB"/>
        </w:rPr>
        <w:t>Space</w:t>
      </w:r>
    </w:p>
    <w:p w14:paraId="78801EF1" w14:textId="77777777" w:rsidR="00FB670E" w:rsidRPr="00E06750" w:rsidRDefault="00FB670E" w:rsidP="00E06750">
      <w:pPr>
        <w:rPr>
          <w:color w:val="7030A0"/>
          <w:sz w:val="36"/>
          <w:szCs w:val="36"/>
          <w:lang w:val="en-GB"/>
        </w:rPr>
      </w:pPr>
      <w:r w:rsidRPr="00E06750">
        <w:rPr>
          <w:color w:val="7030A0"/>
          <w:sz w:val="36"/>
          <w:szCs w:val="36"/>
          <w:lang w:val="en-GB"/>
        </w:rPr>
        <w:t>Sports</w:t>
      </w:r>
    </w:p>
    <w:p w14:paraId="663003D3" w14:textId="77777777" w:rsidR="004527D4" w:rsidRPr="00E06750" w:rsidRDefault="004527D4" w:rsidP="0082377C">
      <w:pPr>
        <w:ind w:right="-720" w:firstLine="720"/>
        <w:rPr>
          <w:sz w:val="36"/>
          <w:szCs w:val="36"/>
          <w:lang w:val="en-GB"/>
        </w:rPr>
      </w:pPr>
    </w:p>
    <w:p w14:paraId="5B0FB4A8" w14:textId="77777777" w:rsidR="002A430F" w:rsidRPr="00E06750" w:rsidRDefault="009C2580" w:rsidP="009C2580">
      <w:pPr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Key:</w:t>
      </w:r>
    </w:p>
    <w:p w14:paraId="0492664E" w14:textId="77777777" w:rsidR="002A430F" w:rsidRPr="00E06750" w:rsidRDefault="002A430F" w:rsidP="00DF1276">
      <w:pPr>
        <w:ind w:firstLine="720"/>
        <w:rPr>
          <w:sz w:val="36"/>
          <w:szCs w:val="36"/>
          <w:lang w:val="en-GB"/>
        </w:rPr>
      </w:pPr>
    </w:p>
    <w:tbl>
      <w:tblPr>
        <w:tblStyle w:val="TableGrid"/>
        <w:tblW w:w="4716" w:type="dxa"/>
        <w:tblInd w:w="-185" w:type="dxa"/>
        <w:tblLook w:val="04A0" w:firstRow="1" w:lastRow="0" w:firstColumn="1" w:lastColumn="0" w:noHBand="0" w:noVBand="1"/>
      </w:tblPr>
      <w:tblGrid>
        <w:gridCol w:w="4716"/>
      </w:tblGrid>
      <w:tr w:rsidR="009C2580" w14:paraId="564ADDA2" w14:textId="77777777" w:rsidTr="0082377C">
        <w:trPr>
          <w:trHeight w:val="4"/>
        </w:trPr>
        <w:tc>
          <w:tcPr>
            <w:tcW w:w="4716" w:type="dxa"/>
          </w:tcPr>
          <w:p w14:paraId="7F6B6692" w14:textId="77777777" w:rsidR="009C2580" w:rsidRPr="009C2580" w:rsidRDefault="009C2580" w:rsidP="00DF1276">
            <w:pPr>
              <w:rPr>
                <w:sz w:val="28"/>
                <w:szCs w:val="28"/>
                <w:lang w:val="en-GB"/>
              </w:rPr>
            </w:pPr>
            <w:r w:rsidRPr="009C2580">
              <w:rPr>
                <w:color w:val="FF0000"/>
                <w:sz w:val="28"/>
                <w:szCs w:val="28"/>
                <w:lang w:val="en-GB"/>
              </w:rPr>
              <w:t>Link to My World &amp; Teamwork</w:t>
            </w:r>
          </w:p>
        </w:tc>
      </w:tr>
      <w:tr w:rsidR="009C2580" w14:paraId="63E9F63F" w14:textId="77777777" w:rsidTr="0082377C">
        <w:trPr>
          <w:trHeight w:val="4"/>
        </w:trPr>
        <w:tc>
          <w:tcPr>
            <w:tcW w:w="4716" w:type="dxa"/>
          </w:tcPr>
          <w:p w14:paraId="11256D97" w14:textId="77777777" w:rsidR="009C2580" w:rsidRPr="009C2580" w:rsidRDefault="009C2580" w:rsidP="00DF1276">
            <w:pPr>
              <w:rPr>
                <w:color w:val="FF6600"/>
                <w:sz w:val="28"/>
                <w:szCs w:val="28"/>
                <w:lang w:val="en-GB"/>
              </w:rPr>
            </w:pPr>
            <w:r w:rsidRPr="009C2580">
              <w:rPr>
                <w:color w:val="FF6600"/>
                <w:sz w:val="28"/>
                <w:szCs w:val="28"/>
                <w:lang w:val="en-GB"/>
              </w:rPr>
              <w:t>Link to My Skills &amp; Personal</w:t>
            </w:r>
          </w:p>
        </w:tc>
      </w:tr>
      <w:tr w:rsidR="009C2580" w14:paraId="7ADDDE99" w14:textId="77777777" w:rsidTr="0082377C">
        <w:trPr>
          <w:trHeight w:val="4"/>
        </w:trPr>
        <w:tc>
          <w:tcPr>
            <w:tcW w:w="4716" w:type="dxa"/>
          </w:tcPr>
          <w:p w14:paraId="2198B82A" w14:textId="77777777" w:rsidR="009C2580" w:rsidRPr="009C2580" w:rsidRDefault="009C2580" w:rsidP="00DF1276">
            <w:pPr>
              <w:rPr>
                <w:sz w:val="28"/>
                <w:szCs w:val="28"/>
                <w:lang w:val="en-GB"/>
              </w:rPr>
            </w:pPr>
            <w:r w:rsidRPr="009C2580">
              <w:rPr>
                <w:sz w:val="28"/>
                <w:szCs w:val="28"/>
                <w:highlight w:val="yellow"/>
                <w:lang w:val="en-GB"/>
              </w:rPr>
              <w:t>Link to Outdoor</w:t>
            </w:r>
          </w:p>
        </w:tc>
      </w:tr>
      <w:tr w:rsidR="009C2580" w14:paraId="32B06114" w14:textId="77777777" w:rsidTr="0082377C">
        <w:trPr>
          <w:trHeight w:val="4"/>
        </w:trPr>
        <w:tc>
          <w:tcPr>
            <w:tcW w:w="4716" w:type="dxa"/>
          </w:tcPr>
          <w:p w14:paraId="2CB18E64" w14:textId="77777777" w:rsidR="009C2580" w:rsidRPr="009C2580" w:rsidRDefault="009C2580" w:rsidP="00DF1276">
            <w:pPr>
              <w:rPr>
                <w:color w:val="00CC00"/>
                <w:sz w:val="28"/>
                <w:szCs w:val="28"/>
                <w:lang w:val="en-GB"/>
              </w:rPr>
            </w:pPr>
            <w:r>
              <w:rPr>
                <w:color w:val="00CC00"/>
                <w:sz w:val="28"/>
                <w:szCs w:val="28"/>
                <w:lang w:val="en-GB"/>
              </w:rPr>
              <w:t>Link to My World &amp; Teamwork</w:t>
            </w:r>
          </w:p>
        </w:tc>
      </w:tr>
      <w:tr w:rsidR="009C2580" w14:paraId="2C9501D2" w14:textId="77777777" w:rsidTr="0082377C">
        <w:trPr>
          <w:trHeight w:val="4"/>
        </w:trPr>
        <w:tc>
          <w:tcPr>
            <w:tcW w:w="4716" w:type="dxa"/>
          </w:tcPr>
          <w:p w14:paraId="3389126F" w14:textId="77777777" w:rsidR="009C2580" w:rsidRPr="009C2580" w:rsidRDefault="009C2580" w:rsidP="00DF1276">
            <w:pPr>
              <w:rPr>
                <w:color w:val="0070C0"/>
                <w:sz w:val="28"/>
                <w:szCs w:val="28"/>
                <w:lang w:val="en-GB"/>
              </w:rPr>
            </w:pPr>
            <w:r>
              <w:rPr>
                <w:color w:val="0070C0"/>
                <w:sz w:val="28"/>
                <w:szCs w:val="28"/>
                <w:lang w:val="en-GB"/>
              </w:rPr>
              <w:t>Link to My Skills &amp; Personal</w:t>
            </w:r>
          </w:p>
        </w:tc>
      </w:tr>
      <w:tr w:rsidR="009C2580" w14:paraId="4BC56831" w14:textId="77777777" w:rsidTr="0082377C">
        <w:trPr>
          <w:trHeight w:val="6"/>
        </w:trPr>
        <w:tc>
          <w:tcPr>
            <w:tcW w:w="4716" w:type="dxa"/>
          </w:tcPr>
          <w:p w14:paraId="6B73926E" w14:textId="77777777" w:rsidR="009C2580" w:rsidRPr="00C2519E" w:rsidRDefault="009C2580" w:rsidP="00DF1276">
            <w:pPr>
              <w:rPr>
                <w:color w:val="7030A0"/>
                <w:sz w:val="28"/>
                <w:szCs w:val="28"/>
                <w:lang w:val="en-GB"/>
              </w:rPr>
            </w:pPr>
            <w:r w:rsidRPr="00C2519E">
              <w:rPr>
                <w:color w:val="7030A0"/>
                <w:sz w:val="28"/>
                <w:szCs w:val="28"/>
                <w:lang w:val="en-GB"/>
              </w:rPr>
              <w:t>Link to Adventure</w:t>
            </w:r>
          </w:p>
        </w:tc>
      </w:tr>
      <w:tr w:rsidR="009C2580" w14:paraId="454B5175" w14:textId="77777777" w:rsidTr="0082377C">
        <w:trPr>
          <w:trHeight w:val="14"/>
        </w:trPr>
        <w:tc>
          <w:tcPr>
            <w:tcW w:w="4716" w:type="dxa"/>
          </w:tcPr>
          <w:p w14:paraId="6F3AFEBB" w14:textId="39BF88A8" w:rsidR="009C2580" w:rsidRPr="00C2519E" w:rsidRDefault="00C2519E" w:rsidP="00DF1276">
            <w:pPr>
              <w:rPr>
                <w:sz w:val="28"/>
                <w:szCs w:val="28"/>
                <w:lang w:val="en-GB"/>
              </w:rPr>
            </w:pPr>
            <w:r w:rsidRPr="00C2519E">
              <w:rPr>
                <w:sz w:val="28"/>
                <w:szCs w:val="28"/>
                <w:highlight w:val="lightGray"/>
                <w:lang w:val="en-GB"/>
              </w:rPr>
              <w:t>N</w:t>
            </w:r>
            <w:r w:rsidR="009C2580" w:rsidRPr="00C2519E">
              <w:rPr>
                <w:sz w:val="28"/>
                <w:szCs w:val="28"/>
                <w:highlight w:val="lightGray"/>
                <w:lang w:val="en-GB"/>
              </w:rPr>
              <w:t>ot currently linked to a specific term</w:t>
            </w:r>
          </w:p>
        </w:tc>
      </w:tr>
    </w:tbl>
    <w:p w14:paraId="7580C35A" w14:textId="77777777" w:rsidR="002A430F" w:rsidRPr="00E06750" w:rsidRDefault="002A430F" w:rsidP="00DF1276">
      <w:pPr>
        <w:ind w:firstLine="720"/>
        <w:rPr>
          <w:sz w:val="36"/>
          <w:szCs w:val="36"/>
          <w:lang w:val="en-GB"/>
        </w:rPr>
      </w:pPr>
    </w:p>
    <w:p w14:paraId="67D34955" w14:textId="63D057AB" w:rsidR="002A430F" w:rsidRDefault="002A430F" w:rsidP="00DF1276">
      <w:pPr>
        <w:ind w:firstLine="720"/>
        <w:rPr>
          <w:sz w:val="36"/>
          <w:szCs w:val="36"/>
          <w:lang w:val="en-GB"/>
        </w:rPr>
      </w:pPr>
    </w:p>
    <w:p w14:paraId="4AC0375A" w14:textId="77777777" w:rsidR="00F25744" w:rsidRPr="00E06750" w:rsidRDefault="00F25744" w:rsidP="00DF1276">
      <w:pPr>
        <w:ind w:firstLine="720"/>
        <w:rPr>
          <w:sz w:val="36"/>
          <w:szCs w:val="36"/>
          <w:lang w:val="en-GB"/>
        </w:rPr>
      </w:pPr>
    </w:p>
    <w:p w14:paraId="7FE87BD5" w14:textId="77777777" w:rsidR="00F25744" w:rsidRDefault="00F25744" w:rsidP="00E06750">
      <w:pPr>
        <w:rPr>
          <w:color w:val="00CC00"/>
          <w:sz w:val="36"/>
          <w:szCs w:val="36"/>
          <w:lang w:val="en-GB"/>
        </w:rPr>
      </w:pPr>
    </w:p>
    <w:p w14:paraId="7BB68BF9" w14:textId="77777777" w:rsidR="00F25744" w:rsidRDefault="00F25744" w:rsidP="00E06750">
      <w:pPr>
        <w:rPr>
          <w:color w:val="00CC00"/>
          <w:sz w:val="36"/>
          <w:szCs w:val="36"/>
          <w:lang w:val="en-GB"/>
        </w:rPr>
      </w:pPr>
    </w:p>
    <w:p w14:paraId="2FB1229D" w14:textId="14E3A17A" w:rsidR="00FB670E" w:rsidRPr="004527D4" w:rsidRDefault="00FB670E" w:rsidP="00E06750">
      <w:pPr>
        <w:rPr>
          <w:color w:val="00CC00"/>
          <w:sz w:val="36"/>
          <w:szCs w:val="36"/>
          <w:lang w:val="en-GB"/>
        </w:rPr>
      </w:pPr>
      <w:r w:rsidRPr="004527D4">
        <w:rPr>
          <w:color w:val="00CC00"/>
          <w:sz w:val="36"/>
          <w:szCs w:val="36"/>
          <w:lang w:val="en-GB"/>
        </w:rPr>
        <w:t>Air Activities 1</w:t>
      </w:r>
    </w:p>
    <w:p w14:paraId="3989A79E" w14:textId="77777777" w:rsidR="00E06750" w:rsidRPr="003F45D3" w:rsidRDefault="00E06750" w:rsidP="00E06750">
      <w:pPr>
        <w:rPr>
          <w:color w:val="00CC00"/>
          <w:sz w:val="36"/>
          <w:szCs w:val="36"/>
          <w:lang w:val="en-GB"/>
        </w:rPr>
      </w:pPr>
      <w:bookmarkStart w:id="2" w:name="_Hlk496084110"/>
      <w:r w:rsidRPr="003F45D3">
        <w:rPr>
          <w:color w:val="00CC00"/>
          <w:sz w:val="36"/>
          <w:szCs w:val="36"/>
          <w:lang w:val="en-GB"/>
        </w:rPr>
        <w:t>Community Impact 1</w:t>
      </w:r>
    </w:p>
    <w:bookmarkEnd w:id="2"/>
    <w:p w14:paraId="70F03648" w14:textId="4104267A" w:rsidR="00E06750" w:rsidRPr="004527D4" w:rsidRDefault="002F0178" w:rsidP="00E06750">
      <w:pPr>
        <w:rPr>
          <w:color w:val="0070C0"/>
          <w:sz w:val="36"/>
          <w:szCs w:val="36"/>
          <w:lang w:val="en-GB"/>
        </w:rPr>
      </w:pPr>
      <w:r>
        <w:rPr>
          <w:color w:val="0070C0"/>
          <w:sz w:val="36"/>
          <w:szCs w:val="36"/>
          <w:lang w:val="en-GB"/>
        </w:rPr>
        <w:t>**</w:t>
      </w:r>
      <w:r w:rsidR="00E06750" w:rsidRPr="004527D4">
        <w:rPr>
          <w:color w:val="0070C0"/>
          <w:sz w:val="36"/>
          <w:szCs w:val="36"/>
          <w:lang w:val="en-GB"/>
        </w:rPr>
        <w:t>Digital Citizen 1</w:t>
      </w:r>
      <w:r>
        <w:rPr>
          <w:color w:val="0070C0"/>
          <w:sz w:val="36"/>
          <w:szCs w:val="36"/>
          <w:lang w:val="en-GB"/>
        </w:rPr>
        <w:t>(At home)</w:t>
      </w:r>
    </w:p>
    <w:p w14:paraId="4A5F58D9" w14:textId="108202F9" w:rsidR="00E06750" w:rsidRPr="004527D4" w:rsidRDefault="002F0178" w:rsidP="00E06750">
      <w:pPr>
        <w:rPr>
          <w:color w:val="FF6600"/>
          <w:sz w:val="36"/>
          <w:szCs w:val="36"/>
          <w:lang w:val="en-GB"/>
        </w:rPr>
      </w:pPr>
      <w:r>
        <w:rPr>
          <w:color w:val="FF6600"/>
          <w:sz w:val="36"/>
          <w:szCs w:val="36"/>
          <w:lang w:val="en-GB"/>
        </w:rPr>
        <w:t>**</w:t>
      </w:r>
      <w:r w:rsidR="00E06750" w:rsidRPr="004527D4">
        <w:rPr>
          <w:color w:val="FF6600"/>
          <w:sz w:val="36"/>
          <w:szCs w:val="36"/>
          <w:lang w:val="en-GB"/>
        </w:rPr>
        <w:t>Digital Maker 1</w:t>
      </w:r>
      <w:r>
        <w:rPr>
          <w:color w:val="FF6600"/>
          <w:sz w:val="36"/>
          <w:szCs w:val="36"/>
          <w:lang w:val="en-GB"/>
        </w:rPr>
        <w:t xml:space="preserve"> (At home)</w:t>
      </w:r>
    </w:p>
    <w:p w14:paraId="46E05DDD" w14:textId="77777777" w:rsidR="00FB670E" w:rsidRPr="00E06750" w:rsidRDefault="00FB670E" w:rsidP="00FB670E">
      <w:pPr>
        <w:rPr>
          <w:sz w:val="36"/>
          <w:szCs w:val="36"/>
          <w:highlight w:val="yellow"/>
          <w:lang w:val="en-GB"/>
        </w:rPr>
      </w:pPr>
      <w:r w:rsidRPr="00E06750">
        <w:rPr>
          <w:sz w:val="36"/>
          <w:szCs w:val="36"/>
          <w:highlight w:val="yellow"/>
          <w:lang w:val="en-GB"/>
        </w:rPr>
        <w:t>Emergency Aid 1</w:t>
      </w:r>
    </w:p>
    <w:p w14:paraId="287DC9BE" w14:textId="77777777" w:rsidR="00FB670E" w:rsidRPr="0082377C" w:rsidRDefault="00FB670E" w:rsidP="00FB670E">
      <w:pPr>
        <w:rPr>
          <w:sz w:val="36"/>
          <w:szCs w:val="36"/>
          <w:lang w:val="en-GB"/>
        </w:rPr>
      </w:pPr>
      <w:r w:rsidRPr="0082377C">
        <w:rPr>
          <w:sz w:val="36"/>
          <w:szCs w:val="36"/>
          <w:highlight w:val="lightGray"/>
          <w:lang w:val="en-GB"/>
        </w:rPr>
        <w:t>Hikes</w:t>
      </w:r>
      <w:r w:rsidR="005E541B" w:rsidRPr="0082377C">
        <w:rPr>
          <w:sz w:val="36"/>
          <w:szCs w:val="36"/>
          <w:highlight w:val="lightGray"/>
          <w:lang w:val="en-GB"/>
        </w:rPr>
        <w:t xml:space="preserve"> Away</w:t>
      </w:r>
      <w:r w:rsidRPr="0082377C">
        <w:rPr>
          <w:sz w:val="36"/>
          <w:szCs w:val="36"/>
          <w:highlight w:val="lightGray"/>
          <w:lang w:val="en-GB"/>
        </w:rPr>
        <w:t xml:space="preserve"> 1</w:t>
      </w:r>
    </w:p>
    <w:p w14:paraId="7CB14B6C" w14:textId="77777777" w:rsidR="00FB670E" w:rsidRPr="004527D4" w:rsidRDefault="00FB670E" w:rsidP="00FB670E">
      <w:pPr>
        <w:rPr>
          <w:color w:val="0070C0"/>
          <w:sz w:val="36"/>
          <w:szCs w:val="36"/>
          <w:lang w:val="en-GB"/>
        </w:rPr>
      </w:pPr>
      <w:r w:rsidRPr="004527D4">
        <w:rPr>
          <w:color w:val="0070C0"/>
          <w:sz w:val="36"/>
          <w:szCs w:val="36"/>
          <w:lang w:val="en-GB"/>
        </w:rPr>
        <w:t>Musician 1</w:t>
      </w:r>
    </w:p>
    <w:p w14:paraId="38A7606D" w14:textId="768B688E" w:rsidR="00E06750" w:rsidRPr="00E06750" w:rsidRDefault="002F0178" w:rsidP="00E06750">
      <w:pPr>
        <w:rPr>
          <w:sz w:val="36"/>
          <w:szCs w:val="36"/>
          <w:lang w:val="en-GB"/>
        </w:rPr>
      </w:pPr>
      <w:r>
        <w:rPr>
          <w:sz w:val="36"/>
          <w:szCs w:val="36"/>
          <w:highlight w:val="lightGray"/>
          <w:lang w:val="en-GB"/>
        </w:rPr>
        <w:t>**</w:t>
      </w:r>
      <w:r w:rsidR="00FB670E" w:rsidRPr="009C2580">
        <w:rPr>
          <w:sz w:val="36"/>
          <w:szCs w:val="36"/>
          <w:highlight w:val="lightGray"/>
          <w:lang w:val="en-GB"/>
        </w:rPr>
        <w:t>Nautical skills 1</w:t>
      </w:r>
    </w:p>
    <w:p w14:paraId="082B088C" w14:textId="77777777" w:rsidR="00E06750" w:rsidRPr="00E06750" w:rsidRDefault="00E06750" w:rsidP="00E06750">
      <w:pPr>
        <w:rPr>
          <w:sz w:val="36"/>
          <w:szCs w:val="36"/>
          <w:highlight w:val="yellow"/>
          <w:lang w:val="en-GB"/>
        </w:rPr>
      </w:pPr>
      <w:r w:rsidRPr="00E06750">
        <w:rPr>
          <w:sz w:val="36"/>
          <w:szCs w:val="36"/>
          <w:highlight w:val="yellow"/>
          <w:lang w:val="en-GB"/>
        </w:rPr>
        <w:t>Navigator 1</w:t>
      </w:r>
    </w:p>
    <w:p w14:paraId="75F39941" w14:textId="77777777" w:rsidR="00FB670E" w:rsidRPr="00E06750" w:rsidRDefault="00FB670E" w:rsidP="00FB670E">
      <w:pPr>
        <w:rPr>
          <w:sz w:val="36"/>
          <w:szCs w:val="36"/>
          <w:lang w:val="en-GB"/>
        </w:rPr>
      </w:pPr>
      <w:r w:rsidRPr="0082377C">
        <w:rPr>
          <w:sz w:val="36"/>
          <w:szCs w:val="36"/>
          <w:highlight w:val="lightGray"/>
          <w:lang w:val="en-GB"/>
        </w:rPr>
        <w:t>Nights Away 1</w:t>
      </w:r>
    </w:p>
    <w:p w14:paraId="1D4B4DDF" w14:textId="24208D3C" w:rsidR="00E06750" w:rsidRPr="009C2580" w:rsidRDefault="002F0178" w:rsidP="00FB670E">
      <w:pPr>
        <w:rPr>
          <w:sz w:val="36"/>
          <w:szCs w:val="36"/>
          <w:highlight w:val="lightGray"/>
          <w:lang w:val="en-GB"/>
        </w:rPr>
      </w:pPr>
      <w:r>
        <w:rPr>
          <w:sz w:val="36"/>
          <w:szCs w:val="36"/>
          <w:highlight w:val="lightGray"/>
          <w:lang w:val="en-GB"/>
        </w:rPr>
        <w:t>**</w:t>
      </w:r>
      <w:r w:rsidR="00E06750" w:rsidRPr="009C2580">
        <w:rPr>
          <w:sz w:val="36"/>
          <w:szCs w:val="36"/>
          <w:highlight w:val="lightGray"/>
          <w:lang w:val="en-GB"/>
        </w:rPr>
        <w:t>Paddle Sports 1</w:t>
      </w:r>
    </w:p>
    <w:p w14:paraId="6CF73635" w14:textId="47333F92" w:rsidR="00E06750" w:rsidRDefault="002F0178" w:rsidP="00FB670E">
      <w:pPr>
        <w:rPr>
          <w:sz w:val="36"/>
          <w:szCs w:val="36"/>
          <w:lang w:val="en-GB"/>
        </w:rPr>
      </w:pPr>
      <w:r>
        <w:rPr>
          <w:sz w:val="36"/>
          <w:szCs w:val="36"/>
          <w:highlight w:val="lightGray"/>
          <w:lang w:val="en-GB"/>
        </w:rPr>
        <w:t>**</w:t>
      </w:r>
      <w:r w:rsidR="00E06750" w:rsidRPr="009C2580">
        <w:rPr>
          <w:sz w:val="36"/>
          <w:szCs w:val="36"/>
          <w:highlight w:val="lightGray"/>
          <w:lang w:val="en-GB"/>
        </w:rPr>
        <w:t>Sailing 1</w:t>
      </w:r>
    </w:p>
    <w:p w14:paraId="20067D7D" w14:textId="7C3FF4E9" w:rsidR="00C2519E" w:rsidRDefault="002F0178" w:rsidP="00FB670E">
      <w:pPr>
        <w:rPr>
          <w:color w:val="7030A0"/>
          <w:sz w:val="36"/>
          <w:szCs w:val="36"/>
          <w:lang w:val="en-GB"/>
        </w:rPr>
      </w:pPr>
      <w:r>
        <w:rPr>
          <w:color w:val="00CC00"/>
          <w:sz w:val="36"/>
          <w:szCs w:val="36"/>
          <w:lang w:val="en-GB"/>
        </w:rPr>
        <w:t>**</w:t>
      </w:r>
      <w:r w:rsidR="00C2519E">
        <w:rPr>
          <w:color w:val="00CC00"/>
          <w:sz w:val="36"/>
          <w:szCs w:val="36"/>
          <w:lang w:val="en-GB"/>
        </w:rPr>
        <w:t>Snowsports 1</w:t>
      </w:r>
      <w:r>
        <w:rPr>
          <w:color w:val="00CC00"/>
          <w:sz w:val="36"/>
          <w:szCs w:val="36"/>
          <w:lang w:val="en-GB"/>
        </w:rPr>
        <w:t>(At home)</w:t>
      </w:r>
      <w:r w:rsidR="00C2519E" w:rsidRPr="003C3FFF">
        <w:rPr>
          <w:color w:val="7030A0"/>
          <w:sz w:val="36"/>
          <w:szCs w:val="36"/>
          <w:lang w:val="en-GB"/>
        </w:rPr>
        <w:t xml:space="preserve"> </w:t>
      </w:r>
    </w:p>
    <w:p w14:paraId="62E7730E" w14:textId="1E539492" w:rsidR="00FB670E" w:rsidRPr="00E06750" w:rsidRDefault="002F0178" w:rsidP="00FB670E">
      <w:pPr>
        <w:rPr>
          <w:color w:val="7030A0"/>
          <w:sz w:val="36"/>
          <w:szCs w:val="36"/>
          <w:lang w:val="en-GB"/>
        </w:rPr>
      </w:pPr>
      <w:r>
        <w:rPr>
          <w:color w:val="7030A0"/>
          <w:sz w:val="36"/>
          <w:szCs w:val="36"/>
          <w:lang w:val="en-GB"/>
        </w:rPr>
        <w:t>**</w:t>
      </w:r>
      <w:r w:rsidR="00FB670E" w:rsidRPr="003C3FFF">
        <w:rPr>
          <w:color w:val="7030A0"/>
          <w:sz w:val="36"/>
          <w:szCs w:val="36"/>
          <w:lang w:val="en-GB"/>
        </w:rPr>
        <w:t>Swimmer 1 (At home)</w:t>
      </w:r>
    </w:p>
    <w:p w14:paraId="6435DE30" w14:textId="2DF058FA" w:rsidR="00FB670E" w:rsidRPr="00E06750" w:rsidRDefault="002F0178" w:rsidP="00E06750">
      <w:pPr>
        <w:rPr>
          <w:sz w:val="36"/>
          <w:szCs w:val="36"/>
          <w:lang w:val="en-GB"/>
        </w:rPr>
      </w:pPr>
      <w:r>
        <w:rPr>
          <w:sz w:val="36"/>
          <w:szCs w:val="36"/>
          <w:highlight w:val="lightGray"/>
          <w:lang w:val="en-GB"/>
        </w:rPr>
        <w:t>**</w:t>
      </w:r>
      <w:r w:rsidR="00FB670E" w:rsidRPr="009C2580">
        <w:rPr>
          <w:sz w:val="36"/>
          <w:szCs w:val="36"/>
          <w:highlight w:val="lightGray"/>
          <w:lang w:val="en-GB"/>
        </w:rPr>
        <w:t>Time on the water 1</w:t>
      </w:r>
    </w:p>
    <w:p w14:paraId="0199CC2E" w14:textId="77777777" w:rsidR="002A430F" w:rsidRPr="002A430F" w:rsidRDefault="002A430F" w:rsidP="00DF1276">
      <w:pPr>
        <w:ind w:firstLine="720"/>
        <w:rPr>
          <w:sz w:val="36"/>
          <w:szCs w:val="36"/>
          <w:lang w:val="en-GB"/>
        </w:rPr>
      </w:pPr>
    </w:p>
    <w:sectPr w:rsidR="002A430F" w:rsidRPr="002A430F" w:rsidSect="002F0178">
      <w:pgSz w:w="11906" w:h="16838" w:code="9"/>
      <w:pgMar w:top="893" w:right="1376" w:bottom="907" w:left="1526" w:header="706" w:footer="706" w:gutter="0"/>
      <w:cols w:num="2" w:space="45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9A7C89"/>
    <w:multiLevelType w:val="hybridMultilevel"/>
    <w:tmpl w:val="100E2FE6"/>
    <w:lvl w:ilvl="0" w:tplc="DB62DD4A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1NTUzNDM2NzOzNDJW0lEKTi0uzszPAykwrgUAzeJi8CwAAAA="/>
  </w:docVars>
  <w:rsids>
    <w:rsidRoot w:val="00FC0885"/>
    <w:rsid w:val="000D737B"/>
    <w:rsid w:val="00135F06"/>
    <w:rsid w:val="001569A3"/>
    <w:rsid w:val="001B36FE"/>
    <w:rsid w:val="0020600F"/>
    <w:rsid w:val="00220985"/>
    <w:rsid w:val="002A430F"/>
    <w:rsid w:val="002F0178"/>
    <w:rsid w:val="00332800"/>
    <w:rsid w:val="003625E8"/>
    <w:rsid w:val="00370CBF"/>
    <w:rsid w:val="003C3FFF"/>
    <w:rsid w:val="003F45D3"/>
    <w:rsid w:val="004527D4"/>
    <w:rsid w:val="00460EDB"/>
    <w:rsid w:val="00480D6A"/>
    <w:rsid w:val="004A279C"/>
    <w:rsid w:val="004E7EA5"/>
    <w:rsid w:val="004F50EB"/>
    <w:rsid w:val="00521D6C"/>
    <w:rsid w:val="00533FBF"/>
    <w:rsid w:val="005E541B"/>
    <w:rsid w:val="005F1D54"/>
    <w:rsid w:val="0060355C"/>
    <w:rsid w:val="006265BF"/>
    <w:rsid w:val="00636C2F"/>
    <w:rsid w:val="0068462C"/>
    <w:rsid w:val="006D50C7"/>
    <w:rsid w:val="00756D0F"/>
    <w:rsid w:val="007A11D9"/>
    <w:rsid w:val="007E4AEC"/>
    <w:rsid w:val="00807536"/>
    <w:rsid w:val="00807B57"/>
    <w:rsid w:val="0082377C"/>
    <w:rsid w:val="00923C8A"/>
    <w:rsid w:val="00943AF0"/>
    <w:rsid w:val="00992A86"/>
    <w:rsid w:val="0099663C"/>
    <w:rsid w:val="009C0241"/>
    <w:rsid w:val="009C2580"/>
    <w:rsid w:val="009F3E5F"/>
    <w:rsid w:val="00A040AF"/>
    <w:rsid w:val="00A06F2B"/>
    <w:rsid w:val="00AA7BF6"/>
    <w:rsid w:val="00AC43DA"/>
    <w:rsid w:val="00AE186C"/>
    <w:rsid w:val="00B65816"/>
    <w:rsid w:val="00B65C15"/>
    <w:rsid w:val="00C2519E"/>
    <w:rsid w:val="00C32455"/>
    <w:rsid w:val="00C83AFA"/>
    <w:rsid w:val="00C97E65"/>
    <w:rsid w:val="00D357E3"/>
    <w:rsid w:val="00D37CA0"/>
    <w:rsid w:val="00D55620"/>
    <w:rsid w:val="00D83C23"/>
    <w:rsid w:val="00D84056"/>
    <w:rsid w:val="00DE7411"/>
    <w:rsid w:val="00DF1276"/>
    <w:rsid w:val="00E06750"/>
    <w:rsid w:val="00E64716"/>
    <w:rsid w:val="00E97A6C"/>
    <w:rsid w:val="00EF2094"/>
    <w:rsid w:val="00F254AE"/>
    <w:rsid w:val="00F25744"/>
    <w:rsid w:val="00F7205F"/>
    <w:rsid w:val="00F81BEC"/>
    <w:rsid w:val="00F935A1"/>
    <w:rsid w:val="00FB670E"/>
    <w:rsid w:val="00FC0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19A75E"/>
  <w15:docId w15:val="{42E5A9F5-2A1E-4FFD-BDB5-C4E936E60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79C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43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3DA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460EDB"/>
    <w:pPr>
      <w:ind w:left="720"/>
      <w:contextualSpacing/>
    </w:pPr>
  </w:style>
  <w:style w:type="table" w:styleId="TableGrid">
    <w:name w:val="Table Grid"/>
    <w:basedOn w:val="TableNormal"/>
    <w:uiPriority w:val="59"/>
    <w:rsid w:val="009C25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9DDE2-86CA-4726-A7F4-2085AD67D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YR PROGRAMME AT A GLANCE</vt:lpstr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YR PROGRAMME AT A GLANCE</dc:title>
  <dc:creator>caz</dc:creator>
  <cp:lastModifiedBy>Emma Collen</cp:lastModifiedBy>
  <cp:revision>2</cp:revision>
  <cp:lastPrinted>2019-09-03T18:23:00Z</cp:lastPrinted>
  <dcterms:created xsi:type="dcterms:W3CDTF">2020-07-14T09:00:00Z</dcterms:created>
  <dcterms:modified xsi:type="dcterms:W3CDTF">2020-07-14T09:00:00Z</dcterms:modified>
</cp:coreProperties>
</file>